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B3BC3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2BDF301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C4396B4" w14:textId="37F93668" w:rsidR="00FE1A8A" w:rsidRDefault="00FE1A8A" w:rsidP="00FE1A8A">
      <w:pPr>
        <w:rPr>
          <w:sz w:val="28"/>
          <w:szCs w:val="28"/>
        </w:rPr>
      </w:pPr>
    </w:p>
    <w:p w14:paraId="6EA90467" w14:textId="24F02017" w:rsidR="00FE1A8A" w:rsidRDefault="00FE1A8A" w:rsidP="00FE1A8A">
      <w:pPr>
        <w:rPr>
          <w:sz w:val="28"/>
          <w:szCs w:val="28"/>
        </w:rPr>
      </w:pPr>
      <w:r>
        <w:rPr>
          <w:sz w:val="28"/>
          <w:szCs w:val="28"/>
        </w:rPr>
        <w:t>Catch the ball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8B3BC3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2B0BD079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F497BAF" w14:textId="411ADE96" w:rsidR="00FE1A8A" w:rsidRDefault="00FE1A8A" w:rsidP="00FE1A8A">
      <w:pPr>
        <w:rPr>
          <w:sz w:val="28"/>
          <w:szCs w:val="28"/>
        </w:rPr>
      </w:pPr>
    </w:p>
    <w:p w14:paraId="3ED9FDA1" w14:textId="5EF27C25" w:rsidR="00FE1A8A" w:rsidRDefault="00FE1A8A" w:rsidP="00FE1A8A">
      <w:pPr>
        <w:rPr>
          <w:sz w:val="28"/>
          <w:szCs w:val="28"/>
        </w:rPr>
      </w:pPr>
      <w:r>
        <w:rPr>
          <w:sz w:val="28"/>
          <w:szCs w:val="28"/>
        </w:rPr>
        <w:t>To catch the balls with your avatar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8B3BC3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1791715C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688B3" w14:textId="12A7104D" w:rsidR="00FE1A8A" w:rsidRDefault="00FE1A8A" w:rsidP="00FE1A8A">
      <w:pPr>
        <w:rPr>
          <w:sz w:val="28"/>
          <w:szCs w:val="28"/>
        </w:rPr>
      </w:pPr>
    </w:p>
    <w:p w14:paraId="2E290236" w14:textId="44F773F9" w:rsidR="00FE1A8A" w:rsidRDefault="00FE1A8A" w:rsidP="00FE1A8A">
      <w:pPr>
        <w:rPr>
          <w:sz w:val="28"/>
          <w:szCs w:val="28"/>
        </w:rPr>
      </w:pPr>
      <w:r>
        <w:rPr>
          <w:sz w:val="28"/>
          <w:szCs w:val="28"/>
        </w:rPr>
        <w:t xml:space="preserve">You are going on a magical adventure and to complete it you need to get 20 magical balls that you have to catch. 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8B3BC3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B3BC3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B3BC3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4A19CA0" w:rsidR="007B4A91" w:rsidRDefault="00FE1A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D7757B6" w:rsidR="007B4A91" w:rsidRDefault="00FE1A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the ball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7E1F4E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80E9C1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B5B315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B638F74" w:rsidR="00FE1A8A" w:rsidRDefault="00FE1A8A" w:rsidP="00FE1A8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8C418F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1FE2A1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42C4BE56" w:rsidR="00556965" w:rsidRDefault="00FE1A8A" w:rsidP="00556965">
      <w:pPr>
        <w:ind w:left="1440"/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703296" behindDoc="0" locked="0" layoutInCell="1" allowOverlap="1" wp14:anchorId="10C6C8DB" wp14:editId="2E97CD42">
                <wp:simplePos x="0" y="0"/>
                <wp:positionH relativeFrom="column">
                  <wp:posOffset>-1505023</wp:posOffset>
                </wp:positionH>
                <wp:positionV relativeFrom="paragraph">
                  <wp:posOffset>3974977</wp:posOffset>
                </wp:positionV>
                <wp:extent cx="360" cy="360"/>
                <wp:effectExtent l="50800" t="50800" r="50800" b="50800"/>
                <wp:wrapNone/>
                <wp:docPr id="58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03296" behindDoc="0" locked="0" layoutInCell="1" allowOverlap="1" wp14:anchorId="10C6C8DB" wp14:editId="2E97CD42">
                <wp:simplePos x="0" y="0"/>
                <wp:positionH relativeFrom="column">
                  <wp:posOffset>-1505023</wp:posOffset>
                </wp:positionH>
                <wp:positionV relativeFrom="paragraph">
                  <wp:posOffset>3974977</wp:posOffset>
                </wp:positionV>
                <wp:extent cx="360" cy="360"/>
                <wp:effectExtent l="50800" t="50800" r="50800" b="50800"/>
                <wp:wrapNone/>
                <wp:docPr id="58" name="Ink 5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8" name="Ink 58"/>
                        <pic:cNvPicPr/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3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5C57B881" wp14:editId="69E6C1F6">
                <wp:simplePos x="0" y="0"/>
                <wp:positionH relativeFrom="column">
                  <wp:posOffset>-2089663</wp:posOffset>
                </wp:positionH>
                <wp:positionV relativeFrom="paragraph">
                  <wp:posOffset>3333817</wp:posOffset>
                </wp:positionV>
                <wp:extent cx="360" cy="360"/>
                <wp:effectExtent l="50800" t="50800" r="50800" b="50800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5C57B881" wp14:editId="69E6C1F6">
                <wp:simplePos x="0" y="0"/>
                <wp:positionH relativeFrom="column">
                  <wp:posOffset>-2089663</wp:posOffset>
                </wp:positionH>
                <wp:positionV relativeFrom="paragraph">
                  <wp:posOffset>3333817</wp:posOffset>
                </wp:positionV>
                <wp:extent cx="360" cy="360"/>
                <wp:effectExtent l="50800" t="50800" r="50800" b="50800"/>
                <wp:wrapNone/>
                <wp:docPr id="36" name="Ink 3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" name="Ink 36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3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69504" behindDoc="0" locked="0" layoutInCell="1" allowOverlap="1" wp14:anchorId="6FEF2EE0" wp14:editId="6FEC6401">
                <wp:simplePos x="0" y="0"/>
                <wp:positionH relativeFrom="column">
                  <wp:posOffset>-1501063</wp:posOffset>
                </wp:positionH>
                <wp:positionV relativeFrom="paragraph">
                  <wp:posOffset>3693817</wp:posOffset>
                </wp:positionV>
                <wp:extent cx="360" cy="360"/>
                <wp:effectExtent l="50800" t="50800" r="50800" b="5080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9504" behindDoc="0" locked="0" layoutInCell="1" allowOverlap="1" wp14:anchorId="6FEF2EE0" wp14:editId="6FEC6401">
                <wp:simplePos x="0" y="0"/>
                <wp:positionH relativeFrom="column">
                  <wp:posOffset>-1501063</wp:posOffset>
                </wp:positionH>
                <wp:positionV relativeFrom="paragraph">
                  <wp:posOffset>3693817</wp:posOffset>
                </wp:positionV>
                <wp:extent cx="360" cy="360"/>
                <wp:effectExtent l="50800" t="50800" r="50800" b="50800"/>
                <wp:wrapNone/>
                <wp:docPr id="25" name="Ink 2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5" name="Ink 25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3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27C2D6A" w:rsidR="007B4A91" w:rsidRDefault="00FE1A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387C1D4" w:rsidR="007B4A91" w:rsidRDefault="00FE1A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n obstacle: girl </w:t>
            </w:r>
            <w:proofErr w:type="spellStart"/>
            <w:proofErr w:type="gramStart"/>
            <w:r>
              <w:rPr>
                <w:sz w:val="28"/>
                <w:szCs w:val="28"/>
              </w:rPr>
              <w:t>cant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touch it or she loses a life</w:t>
            </w:r>
          </w:p>
        </w:tc>
      </w:tr>
      <w:tr w:rsidR="00FE1A8A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47FBB94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9BC3DD2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other obstacle</w:t>
            </w:r>
          </w:p>
        </w:tc>
      </w:tr>
      <w:tr w:rsidR="00FE1A8A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5FDEDCF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gical 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EA12B5D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move around so the girl has to try and get them</w:t>
            </w:r>
          </w:p>
        </w:tc>
      </w:tr>
      <w:tr w:rsidR="00FE1A8A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E1A8A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E1A8A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E1A8A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E1A8A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FE1A8A" w:rsidRDefault="00FE1A8A" w:rsidP="00FE1A8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8E3F130" w:rsidR="00556965" w:rsidRDefault="00FE1A8A">
      <w:r>
        <w:rPr>
          <w:noProof/>
        </w:rPr>
        <mc:AlternateContent>
          <mc:Choice Requires="aink">
            <w:drawing>
              <wp:anchor distT="0" distB="0" distL="114300" distR="114300" simplePos="0" relativeHeight="251704320" behindDoc="0" locked="0" layoutInCell="1" allowOverlap="1" wp14:anchorId="0BA8AC36" wp14:editId="31BCF9D1">
                <wp:simplePos x="0" y="0"/>
                <wp:positionH relativeFrom="column">
                  <wp:posOffset>771257</wp:posOffset>
                </wp:positionH>
                <wp:positionV relativeFrom="paragraph">
                  <wp:posOffset>85602</wp:posOffset>
                </wp:positionV>
                <wp:extent cx="386280" cy="192240"/>
                <wp:effectExtent l="50800" t="50800" r="45720" b="49530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86280" cy="1922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04320" behindDoc="0" locked="0" layoutInCell="1" allowOverlap="1" wp14:anchorId="0BA8AC36" wp14:editId="31BCF9D1">
                <wp:simplePos x="0" y="0"/>
                <wp:positionH relativeFrom="column">
                  <wp:posOffset>771257</wp:posOffset>
                </wp:positionH>
                <wp:positionV relativeFrom="paragraph">
                  <wp:posOffset>85602</wp:posOffset>
                </wp:positionV>
                <wp:extent cx="386280" cy="192240"/>
                <wp:effectExtent l="50800" t="50800" r="45720" b="49530"/>
                <wp:wrapNone/>
                <wp:docPr id="59" name="Ink 5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9" name="Ink 59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21920" cy="227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00224" behindDoc="0" locked="0" layoutInCell="1" allowOverlap="1" wp14:anchorId="43EE34DA" wp14:editId="37C4FFBF">
                <wp:simplePos x="0" y="0"/>
                <wp:positionH relativeFrom="column">
                  <wp:posOffset>4179377</wp:posOffset>
                </wp:positionH>
                <wp:positionV relativeFrom="paragraph">
                  <wp:posOffset>140682</wp:posOffset>
                </wp:positionV>
                <wp:extent cx="360" cy="360"/>
                <wp:effectExtent l="50800" t="50800" r="50800" b="50800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00224" behindDoc="0" locked="0" layoutInCell="1" allowOverlap="1" wp14:anchorId="43EE34DA" wp14:editId="37C4FFBF">
                <wp:simplePos x="0" y="0"/>
                <wp:positionH relativeFrom="column">
                  <wp:posOffset>4179377</wp:posOffset>
                </wp:positionH>
                <wp:positionV relativeFrom="paragraph">
                  <wp:posOffset>140682</wp:posOffset>
                </wp:positionV>
                <wp:extent cx="360" cy="360"/>
                <wp:effectExtent l="50800" t="50800" r="50800" b="50800"/>
                <wp:wrapNone/>
                <wp:docPr id="55" name="Ink 5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5" name="Ink 55"/>
                        <pic:cNvPicPr/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3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C560CE8" w14:textId="7723EE81" w:rsidR="007B4A91" w:rsidRDefault="00FE1A8A">
      <w:pPr>
        <w:rPr>
          <w:sz w:val="28"/>
          <w:szCs w:val="28"/>
        </w:rPr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702272" behindDoc="0" locked="0" layoutInCell="1" allowOverlap="1" wp14:anchorId="2197F46C" wp14:editId="45545BED">
                <wp:simplePos x="0" y="0"/>
                <wp:positionH relativeFrom="column">
                  <wp:posOffset>1979930</wp:posOffset>
                </wp:positionH>
                <wp:positionV relativeFrom="paragraph">
                  <wp:posOffset>104140</wp:posOffset>
                </wp:positionV>
                <wp:extent cx="441435" cy="20430"/>
                <wp:effectExtent l="50800" t="50800" r="53975" b="55880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41435" cy="2043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02272" behindDoc="0" locked="0" layoutInCell="1" allowOverlap="1" wp14:anchorId="2197F46C" wp14:editId="45545BED">
                <wp:simplePos x="0" y="0"/>
                <wp:positionH relativeFrom="column">
                  <wp:posOffset>1979930</wp:posOffset>
                </wp:positionH>
                <wp:positionV relativeFrom="paragraph">
                  <wp:posOffset>104140</wp:posOffset>
                </wp:positionV>
                <wp:extent cx="441435" cy="20430"/>
                <wp:effectExtent l="50800" t="50800" r="53975" b="55880"/>
                <wp:wrapNone/>
                <wp:docPr id="57" name="Ink 5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7" name="Ink 57"/>
                        <pic:cNvPicPr/>
                      </pic:nvPicPr>
                      <pic:blipFill>
                        <a:blip r:embed="rId1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7081" cy="559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89984" behindDoc="0" locked="0" layoutInCell="1" allowOverlap="1" wp14:anchorId="3E11CB82" wp14:editId="17125E2A">
                <wp:simplePos x="0" y="0"/>
                <wp:positionH relativeFrom="column">
                  <wp:posOffset>2867897</wp:posOffset>
                </wp:positionH>
                <wp:positionV relativeFrom="paragraph">
                  <wp:posOffset>135177</wp:posOffset>
                </wp:positionV>
                <wp:extent cx="50760" cy="28440"/>
                <wp:effectExtent l="50800" t="50800" r="51435" b="48260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50760" cy="284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9984" behindDoc="0" locked="0" layoutInCell="1" allowOverlap="1" wp14:anchorId="3E11CB82" wp14:editId="17125E2A">
                <wp:simplePos x="0" y="0"/>
                <wp:positionH relativeFrom="column">
                  <wp:posOffset>2867897</wp:posOffset>
                </wp:positionH>
                <wp:positionV relativeFrom="paragraph">
                  <wp:posOffset>135177</wp:posOffset>
                </wp:positionV>
                <wp:extent cx="50760" cy="28440"/>
                <wp:effectExtent l="50800" t="50800" r="51435" b="48260"/>
                <wp:wrapNone/>
                <wp:docPr id="45" name="Ink 4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" name="Ink 45"/>
                        <pic:cNvPicPr/>
                      </pic:nvPicPr>
                      <pic:blipFill>
                        <a:blip r:embed="rId1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400" cy="64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82816" behindDoc="0" locked="0" layoutInCell="1" allowOverlap="1" wp14:anchorId="01B12C7A" wp14:editId="5A0EC6CE">
                <wp:simplePos x="0" y="0"/>
                <wp:positionH relativeFrom="column">
                  <wp:posOffset>705737</wp:posOffset>
                </wp:positionH>
                <wp:positionV relativeFrom="paragraph">
                  <wp:posOffset>98817</wp:posOffset>
                </wp:positionV>
                <wp:extent cx="5400" cy="17640"/>
                <wp:effectExtent l="50800" t="50800" r="45720" b="59055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5400" cy="176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2816" behindDoc="0" locked="0" layoutInCell="1" allowOverlap="1" wp14:anchorId="01B12C7A" wp14:editId="5A0EC6CE">
                <wp:simplePos x="0" y="0"/>
                <wp:positionH relativeFrom="column">
                  <wp:posOffset>705737</wp:posOffset>
                </wp:positionH>
                <wp:positionV relativeFrom="paragraph">
                  <wp:posOffset>98817</wp:posOffset>
                </wp:positionV>
                <wp:extent cx="5400" cy="17640"/>
                <wp:effectExtent l="50800" t="50800" r="45720" b="59055"/>
                <wp:wrapNone/>
                <wp:docPr id="38" name="Ink 3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8" name="Ink 38"/>
                        <pic:cNvPicPr/>
                      </pic:nvPicPr>
                      <pic:blipFill>
                        <a:blip r:embed="rId2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040" cy="53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81792" behindDoc="0" locked="0" layoutInCell="1" allowOverlap="1" wp14:anchorId="5EF2A754" wp14:editId="53D8C753">
                <wp:simplePos x="0" y="0"/>
                <wp:positionH relativeFrom="column">
                  <wp:posOffset>1687457</wp:posOffset>
                </wp:positionH>
                <wp:positionV relativeFrom="paragraph">
                  <wp:posOffset>52737</wp:posOffset>
                </wp:positionV>
                <wp:extent cx="118080" cy="14040"/>
                <wp:effectExtent l="25400" t="50800" r="47625" b="49530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18080" cy="140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1792" behindDoc="0" locked="0" layoutInCell="1" allowOverlap="1" wp14:anchorId="5EF2A754" wp14:editId="53D8C753">
                <wp:simplePos x="0" y="0"/>
                <wp:positionH relativeFrom="column">
                  <wp:posOffset>1687457</wp:posOffset>
                </wp:positionH>
                <wp:positionV relativeFrom="paragraph">
                  <wp:posOffset>52737</wp:posOffset>
                </wp:positionV>
                <wp:extent cx="118080" cy="14040"/>
                <wp:effectExtent l="25400" t="50800" r="47625" b="49530"/>
                <wp:wrapNone/>
                <wp:docPr id="37" name="Ink 3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" name="Ink 37"/>
                        <pic:cNvPicPr/>
                      </pic:nvPicPr>
                      <pic:blipFill>
                        <a:blip r:embed="rId2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720" cy="49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8B3BC3"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59D26DBF" w:rsidR="007B4A91" w:rsidRDefault="00FE1A8A">
      <w:pPr>
        <w:rPr>
          <w:sz w:val="28"/>
          <w:szCs w:val="28"/>
        </w:rPr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706368" behindDoc="0" locked="0" layoutInCell="1" allowOverlap="1" wp14:anchorId="78C927CD" wp14:editId="4890A41A">
                <wp:simplePos x="0" y="0"/>
                <wp:positionH relativeFrom="column">
                  <wp:posOffset>3033497</wp:posOffset>
                </wp:positionH>
                <wp:positionV relativeFrom="paragraph">
                  <wp:posOffset>-48168</wp:posOffset>
                </wp:positionV>
                <wp:extent cx="311760" cy="192960"/>
                <wp:effectExtent l="50800" t="50800" r="57150" b="61595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11760" cy="1929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06368" behindDoc="0" locked="0" layoutInCell="1" allowOverlap="1" wp14:anchorId="78C927CD" wp14:editId="4890A41A">
                <wp:simplePos x="0" y="0"/>
                <wp:positionH relativeFrom="column">
                  <wp:posOffset>3033497</wp:posOffset>
                </wp:positionH>
                <wp:positionV relativeFrom="paragraph">
                  <wp:posOffset>-48168</wp:posOffset>
                </wp:positionV>
                <wp:extent cx="311760" cy="192960"/>
                <wp:effectExtent l="50800" t="50800" r="57150" b="61595"/>
                <wp:wrapNone/>
                <wp:docPr id="61" name="Ink 6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1" name="Ink 61"/>
                        <pic:cNvPicPr/>
                      </pic:nvPicPr>
                      <pic:blipFill>
                        <a:blip r:embed="rId2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7400" cy="228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01248" behindDoc="0" locked="0" layoutInCell="1" allowOverlap="1" wp14:anchorId="3DC3D49B" wp14:editId="12A7AAE9">
                <wp:simplePos x="0" y="0"/>
                <wp:positionH relativeFrom="column">
                  <wp:posOffset>4702810</wp:posOffset>
                </wp:positionH>
                <wp:positionV relativeFrom="paragraph">
                  <wp:posOffset>43815</wp:posOffset>
                </wp:positionV>
                <wp:extent cx="61560" cy="91440"/>
                <wp:effectExtent l="50800" t="50800" r="40640" b="48260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61560" cy="914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01248" behindDoc="0" locked="0" layoutInCell="1" allowOverlap="1" wp14:anchorId="3DC3D49B" wp14:editId="12A7AAE9">
                <wp:simplePos x="0" y="0"/>
                <wp:positionH relativeFrom="column">
                  <wp:posOffset>4702810</wp:posOffset>
                </wp:positionH>
                <wp:positionV relativeFrom="paragraph">
                  <wp:posOffset>43815</wp:posOffset>
                </wp:positionV>
                <wp:extent cx="61560" cy="91440"/>
                <wp:effectExtent l="50800" t="50800" r="40640" b="48260"/>
                <wp:wrapNone/>
                <wp:docPr id="56" name="Ink 5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6" name="Ink 56"/>
                        <pic:cNvPicPr/>
                      </pic:nvPicPr>
                      <pic:blipFill>
                        <a:blip r:embed="rId2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200" cy="1269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86912" behindDoc="0" locked="0" layoutInCell="1" allowOverlap="1" wp14:anchorId="42BAEE69" wp14:editId="717534BC">
                <wp:simplePos x="0" y="0"/>
                <wp:positionH relativeFrom="column">
                  <wp:posOffset>1943057</wp:posOffset>
                </wp:positionH>
                <wp:positionV relativeFrom="paragraph">
                  <wp:posOffset>94752</wp:posOffset>
                </wp:positionV>
                <wp:extent cx="3600" cy="6120"/>
                <wp:effectExtent l="50800" t="50800" r="47625" b="57785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3600" cy="61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6912" behindDoc="0" locked="0" layoutInCell="1" allowOverlap="1" wp14:anchorId="42BAEE69" wp14:editId="717534BC">
                <wp:simplePos x="0" y="0"/>
                <wp:positionH relativeFrom="column">
                  <wp:posOffset>1943057</wp:posOffset>
                </wp:positionH>
                <wp:positionV relativeFrom="paragraph">
                  <wp:posOffset>94752</wp:posOffset>
                </wp:positionV>
                <wp:extent cx="3600" cy="6120"/>
                <wp:effectExtent l="50800" t="50800" r="47625" b="57785"/>
                <wp:wrapNone/>
                <wp:docPr id="42" name="Ink 4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2" name="Ink 42"/>
                        <pic:cNvPicPr/>
                      </pic:nvPicPr>
                      <pic:blipFill>
                        <a:blip r:embed="rId2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240" cy="41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85888" behindDoc="0" locked="0" layoutInCell="1" allowOverlap="1" wp14:anchorId="4C39E1EE" wp14:editId="31755C51">
                <wp:simplePos x="0" y="0"/>
                <wp:positionH relativeFrom="column">
                  <wp:posOffset>1427177</wp:posOffset>
                </wp:positionH>
                <wp:positionV relativeFrom="paragraph">
                  <wp:posOffset>94392</wp:posOffset>
                </wp:positionV>
                <wp:extent cx="294840" cy="17640"/>
                <wp:effectExtent l="50800" t="50800" r="48260" b="59055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294840" cy="176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5888" behindDoc="0" locked="0" layoutInCell="1" allowOverlap="1" wp14:anchorId="4C39E1EE" wp14:editId="31755C51">
                <wp:simplePos x="0" y="0"/>
                <wp:positionH relativeFrom="column">
                  <wp:posOffset>1427177</wp:posOffset>
                </wp:positionH>
                <wp:positionV relativeFrom="paragraph">
                  <wp:posOffset>94392</wp:posOffset>
                </wp:positionV>
                <wp:extent cx="294840" cy="17640"/>
                <wp:effectExtent l="50800" t="50800" r="48260" b="59055"/>
                <wp:wrapNone/>
                <wp:docPr id="41" name="Ink 4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1" name="Ink 41"/>
                        <pic:cNvPicPr/>
                      </pic:nvPicPr>
                      <pic:blipFill>
                        <a:blip r:embed="rId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0480" cy="53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74624" behindDoc="0" locked="0" layoutInCell="1" allowOverlap="1" wp14:anchorId="0628DF64" wp14:editId="1E9D108D">
                <wp:simplePos x="0" y="0"/>
                <wp:positionH relativeFrom="column">
                  <wp:posOffset>3550285</wp:posOffset>
                </wp:positionH>
                <wp:positionV relativeFrom="paragraph">
                  <wp:posOffset>-128905</wp:posOffset>
                </wp:positionV>
                <wp:extent cx="507365" cy="486175"/>
                <wp:effectExtent l="50800" t="50800" r="635" b="4762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507365" cy="48617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74624" behindDoc="0" locked="0" layoutInCell="1" allowOverlap="1" wp14:anchorId="0628DF64" wp14:editId="1E9D108D">
                <wp:simplePos x="0" y="0"/>
                <wp:positionH relativeFrom="column">
                  <wp:posOffset>3550285</wp:posOffset>
                </wp:positionH>
                <wp:positionV relativeFrom="paragraph">
                  <wp:posOffset>-128905</wp:posOffset>
                </wp:positionV>
                <wp:extent cx="507365" cy="486175"/>
                <wp:effectExtent l="50800" t="50800" r="635" b="47625"/>
                <wp:wrapNone/>
                <wp:docPr id="30" name="Ink 3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" name="Ink 30"/>
                        <pic:cNvPicPr/>
                      </pic:nvPicPr>
                      <pic:blipFill>
                        <a:blip r:embed="rId3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2989" cy="52182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8B3BC3"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5B0838E" w:rsidR="007B4A91" w:rsidRDefault="00FE1A8A">
      <w:pPr>
        <w:rPr>
          <w:sz w:val="28"/>
          <w:szCs w:val="28"/>
        </w:rPr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697152" behindDoc="0" locked="0" layoutInCell="1" allowOverlap="1" wp14:anchorId="0FB3D640" wp14:editId="0EBCEB40">
                <wp:simplePos x="0" y="0"/>
                <wp:positionH relativeFrom="column">
                  <wp:posOffset>4407257</wp:posOffset>
                </wp:positionH>
                <wp:positionV relativeFrom="paragraph">
                  <wp:posOffset>60087</wp:posOffset>
                </wp:positionV>
                <wp:extent cx="60840" cy="24480"/>
                <wp:effectExtent l="50800" t="50800" r="41275" b="52070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60840" cy="244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97152" behindDoc="0" locked="0" layoutInCell="1" allowOverlap="1" wp14:anchorId="0FB3D640" wp14:editId="0EBCEB40">
                <wp:simplePos x="0" y="0"/>
                <wp:positionH relativeFrom="column">
                  <wp:posOffset>4407257</wp:posOffset>
                </wp:positionH>
                <wp:positionV relativeFrom="paragraph">
                  <wp:posOffset>60087</wp:posOffset>
                </wp:positionV>
                <wp:extent cx="60840" cy="24480"/>
                <wp:effectExtent l="50800" t="50800" r="41275" b="52070"/>
                <wp:wrapNone/>
                <wp:docPr id="52" name="Ink 5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2" name="Ink 52"/>
                        <pic:cNvPicPr/>
                      </pic:nvPicPr>
                      <pic:blipFill>
                        <a:blip r:embed="rId3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6480" cy="601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91008" behindDoc="0" locked="0" layoutInCell="1" allowOverlap="1" wp14:anchorId="3BE301DF" wp14:editId="158889DB">
                <wp:simplePos x="0" y="0"/>
                <wp:positionH relativeFrom="column">
                  <wp:posOffset>3070937</wp:posOffset>
                </wp:positionH>
                <wp:positionV relativeFrom="paragraph">
                  <wp:posOffset>145407</wp:posOffset>
                </wp:positionV>
                <wp:extent cx="40320" cy="71280"/>
                <wp:effectExtent l="50800" t="50800" r="36195" b="55880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40320" cy="712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91008" behindDoc="0" locked="0" layoutInCell="1" allowOverlap="1" wp14:anchorId="3BE301DF" wp14:editId="158889DB">
                <wp:simplePos x="0" y="0"/>
                <wp:positionH relativeFrom="column">
                  <wp:posOffset>3070937</wp:posOffset>
                </wp:positionH>
                <wp:positionV relativeFrom="paragraph">
                  <wp:posOffset>145407</wp:posOffset>
                </wp:positionV>
                <wp:extent cx="40320" cy="71280"/>
                <wp:effectExtent l="50800" t="50800" r="36195" b="55880"/>
                <wp:wrapNone/>
                <wp:docPr id="46" name="Ink 4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" name="Ink 46"/>
                        <pic:cNvPicPr/>
                      </pic:nvPicPr>
                      <pic:blipFill>
                        <a:blip r:embed="rId3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60" cy="106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84864" behindDoc="0" locked="0" layoutInCell="1" allowOverlap="1" wp14:anchorId="28E48A77" wp14:editId="141B3D0C">
                <wp:simplePos x="0" y="0"/>
                <wp:positionH relativeFrom="column">
                  <wp:posOffset>1292177</wp:posOffset>
                </wp:positionH>
                <wp:positionV relativeFrom="paragraph">
                  <wp:posOffset>115527</wp:posOffset>
                </wp:positionV>
                <wp:extent cx="14040" cy="36000"/>
                <wp:effectExtent l="50800" t="50800" r="49530" b="53340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4040" cy="360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4864" behindDoc="0" locked="0" layoutInCell="1" allowOverlap="1" wp14:anchorId="28E48A77" wp14:editId="141B3D0C">
                <wp:simplePos x="0" y="0"/>
                <wp:positionH relativeFrom="column">
                  <wp:posOffset>1292177</wp:posOffset>
                </wp:positionH>
                <wp:positionV relativeFrom="paragraph">
                  <wp:posOffset>115527</wp:posOffset>
                </wp:positionV>
                <wp:extent cx="14040" cy="36000"/>
                <wp:effectExtent l="50800" t="50800" r="49530" b="53340"/>
                <wp:wrapNone/>
                <wp:docPr id="40" name="Ink 4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" name="Ink 40"/>
                        <pic:cNvPicPr/>
                      </pic:nvPicPr>
                      <pic:blipFill>
                        <a:blip r:embed="rId3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680" cy="71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79744" behindDoc="0" locked="0" layoutInCell="1" allowOverlap="1" wp14:anchorId="5B31B734" wp14:editId="06A16925">
                <wp:simplePos x="0" y="0"/>
                <wp:positionH relativeFrom="column">
                  <wp:posOffset>2305050</wp:posOffset>
                </wp:positionH>
                <wp:positionV relativeFrom="paragraph">
                  <wp:posOffset>-100965</wp:posOffset>
                </wp:positionV>
                <wp:extent cx="650865" cy="553645"/>
                <wp:effectExtent l="50800" t="50800" r="48260" b="56515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650865" cy="55364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79744" behindDoc="0" locked="0" layoutInCell="1" allowOverlap="1" wp14:anchorId="5B31B734" wp14:editId="06A16925">
                <wp:simplePos x="0" y="0"/>
                <wp:positionH relativeFrom="column">
                  <wp:posOffset>2305050</wp:posOffset>
                </wp:positionH>
                <wp:positionV relativeFrom="paragraph">
                  <wp:posOffset>-100965</wp:posOffset>
                </wp:positionV>
                <wp:extent cx="650865" cy="553645"/>
                <wp:effectExtent l="50800" t="50800" r="48260" b="56515"/>
                <wp:wrapNone/>
                <wp:docPr id="35" name="Ink 3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5" name="Ink 35"/>
                        <pic:cNvPicPr/>
                      </pic:nvPicPr>
                      <pic:blipFill>
                        <a:blip r:embed="rId4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6484" cy="58928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60288" behindDoc="0" locked="0" layoutInCell="1" allowOverlap="1" wp14:anchorId="3F991CA6" wp14:editId="00C7318E">
                <wp:simplePos x="0" y="0"/>
                <wp:positionH relativeFrom="column">
                  <wp:posOffset>-88783</wp:posOffset>
                </wp:positionH>
                <wp:positionV relativeFrom="paragraph">
                  <wp:posOffset>-708873</wp:posOffset>
                </wp:positionV>
                <wp:extent cx="6468480" cy="1591920"/>
                <wp:effectExtent l="114300" t="88900" r="85090" b="7239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6468480" cy="15919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0288" behindDoc="0" locked="0" layoutInCell="1" allowOverlap="1" wp14:anchorId="3F991CA6" wp14:editId="00C7318E">
                <wp:simplePos x="0" y="0"/>
                <wp:positionH relativeFrom="column">
                  <wp:posOffset>-88783</wp:posOffset>
                </wp:positionH>
                <wp:positionV relativeFrom="paragraph">
                  <wp:posOffset>-708873</wp:posOffset>
                </wp:positionV>
                <wp:extent cx="6468480" cy="1591920"/>
                <wp:effectExtent l="114300" t="88900" r="85090" b="72390"/>
                <wp:wrapNone/>
                <wp:docPr id="16" name="Ink 1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Ink 16"/>
                        <pic:cNvPicPr/>
                      </pic:nvPicPr>
                      <pic:blipFill>
                        <a:blip r:embed="rId4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94120" cy="17175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8B3BC3"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0B00CB23" w:rsidR="007B4A91" w:rsidRDefault="00FE1A8A">
      <w:pPr>
        <w:rPr>
          <w:sz w:val="28"/>
          <w:szCs w:val="28"/>
        </w:rPr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707392" behindDoc="0" locked="0" layoutInCell="1" allowOverlap="1" wp14:anchorId="387DA1E8" wp14:editId="5FB10F6D">
                <wp:simplePos x="0" y="0"/>
                <wp:positionH relativeFrom="column">
                  <wp:posOffset>436097</wp:posOffset>
                </wp:positionH>
                <wp:positionV relativeFrom="paragraph">
                  <wp:posOffset>-103458</wp:posOffset>
                </wp:positionV>
                <wp:extent cx="380160" cy="221400"/>
                <wp:effectExtent l="50800" t="50800" r="52070" b="58420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380160" cy="2214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07392" behindDoc="0" locked="0" layoutInCell="1" allowOverlap="1" wp14:anchorId="387DA1E8" wp14:editId="5FB10F6D">
                <wp:simplePos x="0" y="0"/>
                <wp:positionH relativeFrom="column">
                  <wp:posOffset>436097</wp:posOffset>
                </wp:positionH>
                <wp:positionV relativeFrom="paragraph">
                  <wp:posOffset>-103458</wp:posOffset>
                </wp:positionV>
                <wp:extent cx="380160" cy="221400"/>
                <wp:effectExtent l="50800" t="50800" r="52070" b="58420"/>
                <wp:wrapNone/>
                <wp:docPr id="62" name="Ink 6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2" name="Ink 62"/>
                        <pic:cNvPicPr/>
                      </pic:nvPicPr>
                      <pic:blipFill>
                        <a:blip r:embed="rId4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5800" cy="257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05344" behindDoc="0" locked="0" layoutInCell="1" allowOverlap="1" wp14:anchorId="568C41C6" wp14:editId="5238A901">
                <wp:simplePos x="0" y="0"/>
                <wp:positionH relativeFrom="column">
                  <wp:posOffset>5011337</wp:posOffset>
                </wp:positionH>
                <wp:positionV relativeFrom="paragraph">
                  <wp:posOffset>25062</wp:posOffset>
                </wp:positionV>
                <wp:extent cx="157680" cy="177840"/>
                <wp:effectExtent l="50800" t="50800" r="20320" b="50800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57680" cy="177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05344" behindDoc="0" locked="0" layoutInCell="1" allowOverlap="1" wp14:anchorId="568C41C6" wp14:editId="5238A901">
                <wp:simplePos x="0" y="0"/>
                <wp:positionH relativeFrom="column">
                  <wp:posOffset>5011337</wp:posOffset>
                </wp:positionH>
                <wp:positionV relativeFrom="paragraph">
                  <wp:posOffset>25062</wp:posOffset>
                </wp:positionV>
                <wp:extent cx="157680" cy="177840"/>
                <wp:effectExtent l="50800" t="50800" r="20320" b="50800"/>
                <wp:wrapNone/>
                <wp:docPr id="60" name="Ink 6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0" name="Ink 60"/>
                        <pic:cNvPicPr/>
                      </pic:nvPicPr>
                      <pic:blipFill>
                        <a:blip r:embed="rId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3320" cy="213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96128" behindDoc="0" locked="0" layoutInCell="1" allowOverlap="1" wp14:anchorId="4BE58E0A" wp14:editId="551894A6">
                <wp:simplePos x="0" y="0"/>
                <wp:positionH relativeFrom="column">
                  <wp:posOffset>4518137</wp:posOffset>
                </wp:positionH>
                <wp:positionV relativeFrom="paragraph">
                  <wp:posOffset>-24618</wp:posOffset>
                </wp:positionV>
                <wp:extent cx="216360" cy="117000"/>
                <wp:effectExtent l="50800" t="50800" r="50800" b="48260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216360" cy="1170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96128" behindDoc="0" locked="0" layoutInCell="1" allowOverlap="1" wp14:anchorId="4BE58E0A" wp14:editId="551894A6">
                <wp:simplePos x="0" y="0"/>
                <wp:positionH relativeFrom="column">
                  <wp:posOffset>4518137</wp:posOffset>
                </wp:positionH>
                <wp:positionV relativeFrom="paragraph">
                  <wp:posOffset>-24618</wp:posOffset>
                </wp:positionV>
                <wp:extent cx="216360" cy="117000"/>
                <wp:effectExtent l="50800" t="50800" r="50800" b="48260"/>
                <wp:wrapNone/>
                <wp:docPr id="51" name="Ink 5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1" name="Ink 51"/>
                        <pic:cNvPicPr/>
                      </pic:nvPicPr>
                      <pic:blipFill>
                        <a:blip r:embed="rId4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2000" cy="152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92032" behindDoc="0" locked="0" layoutInCell="1" allowOverlap="1" wp14:anchorId="6528F37A" wp14:editId="13F40E7E">
                <wp:simplePos x="0" y="0"/>
                <wp:positionH relativeFrom="column">
                  <wp:posOffset>3234737</wp:posOffset>
                </wp:positionH>
                <wp:positionV relativeFrom="paragraph">
                  <wp:posOffset>147462</wp:posOffset>
                </wp:positionV>
                <wp:extent cx="37800" cy="9000"/>
                <wp:effectExtent l="25400" t="50800" r="38735" b="54610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37800" cy="90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92032" behindDoc="0" locked="0" layoutInCell="1" allowOverlap="1" wp14:anchorId="6528F37A" wp14:editId="13F40E7E">
                <wp:simplePos x="0" y="0"/>
                <wp:positionH relativeFrom="column">
                  <wp:posOffset>3234737</wp:posOffset>
                </wp:positionH>
                <wp:positionV relativeFrom="paragraph">
                  <wp:posOffset>147462</wp:posOffset>
                </wp:positionV>
                <wp:extent cx="37800" cy="9000"/>
                <wp:effectExtent l="25400" t="50800" r="38735" b="54610"/>
                <wp:wrapNone/>
                <wp:docPr id="47" name="Ink 4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7" name="Ink 47"/>
                        <pic:cNvPicPr/>
                      </pic:nvPicPr>
                      <pic:blipFill>
                        <a:blip r:embed="rId5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440" cy="44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8B3BC3"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6D25E0DF" w:rsidR="007B4A91" w:rsidRDefault="00FE1A8A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695104" behindDoc="0" locked="0" layoutInCell="1" allowOverlap="1" wp14:anchorId="6130BF26" wp14:editId="20BE859A">
                <wp:simplePos x="0" y="0"/>
                <wp:positionH relativeFrom="column">
                  <wp:posOffset>4586177</wp:posOffset>
                </wp:positionH>
                <wp:positionV relativeFrom="paragraph">
                  <wp:posOffset>26757</wp:posOffset>
                </wp:positionV>
                <wp:extent cx="24840" cy="94320"/>
                <wp:effectExtent l="38100" t="50800" r="51435" b="58420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24840" cy="943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95104" behindDoc="0" locked="0" layoutInCell="1" allowOverlap="1" wp14:anchorId="6130BF26" wp14:editId="20BE859A">
                <wp:simplePos x="0" y="0"/>
                <wp:positionH relativeFrom="column">
                  <wp:posOffset>4586177</wp:posOffset>
                </wp:positionH>
                <wp:positionV relativeFrom="paragraph">
                  <wp:posOffset>26757</wp:posOffset>
                </wp:positionV>
                <wp:extent cx="24840" cy="94320"/>
                <wp:effectExtent l="38100" t="50800" r="51435" b="58420"/>
                <wp:wrapNone/>
                <wp:docPr id="50" name="Ink 5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0" name="Ink 50"/>
                        <pic:cNvPicPr/>
                      </pic:nvPicPr>
                      <pic:blipFill>
                        <a:blip r:embed="rId5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480" cy="129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694080" behindDoc="0" locked="0" layoutInCell="1" allowOverlap="1" wp14:anchorId="566DF043" wp14:editId="748B633A">
                <wp:simplePos x="0" y="0"/>
                <wp:positionH relativeFrom="column">
                  <wp:posOffset>4087577</wp:posOffset>
                </wp:positionH>
                <wp:positionV relativeFrom="paragraph">
                  <wp:posOffset>38997</wp:posOffset>
                </wp:positionV>
                <wp:extent cx="231120" cy="34200"/>
                <wp:effectExtent l="50800" t="50800" r="61595" b="55245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231120" cy="342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94080" behindDoc="0" locked="0" layoutInCell="1" allowOverlap="1" wp14:anchorId="566DF043" wp14:editId="748B633A">
                <wp:simplePos x="0" y="0"/>
                <wp:positionH relativeFrom="column">
                  <wp:posOffset>4087577</wp:posOffset>
                </wp:positionH>
                <wp:positionV relativeFrom="paragraph">
                  <wp:posOffset>38997</wp:posOffset>
                </wp:positionV>
                <wp:extent cx="231120" cy="34200"/>
                <wp:effectExtent l="50800" t="50800" r="61595" b="55245"/>
                <wp:wrapNone/>
                <wp:docPr id="49" name="Ink 4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" name="Ink 49"/>
                        <pic:cNvPicPr/>
                      </pic:nvPicPr>
                      <pic:blipFill>
                        <a:blip r:embed="rId5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6760" cy="698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693056" behindDoc="0" locked="0" layoutInCell="1" allowOverlap="1" wp14:anchorId="35F8D710" wp14:editId="72551605">
                <wp:simplePos x="0" y="0"/>
                <wp:positionH relativeFrom="column">
                  <wp:posOffset>3509417</wp:posOffset>
                </wp:positionH>
                <wp:positionV relativeFrom="paragraph">
                  <wp:posOffset>5157</wp:posOffset>
                </wp:positionV>
                <wp:extent cx="172440" cy="1800"/>
                <wp:effectExtent l="50800" t="50800" r="43815" b="6223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172440" cy="18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93056" behindDoc="0" locked="0" layoutInCell="1" allowOverlap="1" wp14:anchorId="35F8D710" wp14:editId="72551605">
                <wp:simplePos x="0" y="0"/>
                <wp:positionH relativeFrom="column">
                  <wp:posOffset>3509417</wp:posOffset>
                </wp:positionH>
                <wp:positionV relativeFrom="paragraph">
                  <wp:posOffset>5157</wp:posOffset>
                </wp:positionV>
                <wp:extent cx="172440" cy="1800"/>
                <wp:effectExtent l="50800" t="50800" r="43815" b="62230"/>
                <wp:wrapNone/>
                <wp:docPr id="48" name="Ink 4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8" name="Ink 48"/>
                        <pic:cNvPicPr/>
                      </pic:nvPicPr>
                      <pic:blipFill>
                        <a:blip r:embed="rId5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080" cy="37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683840" behindDoc="0" locked="0" layoutInCell="1" allowOverlap="1" wp14:anchorId="0F8839CB" wp14:editId="012BAFFB">
                <wp:simplePos x="0" y="0"/>
                <wp:positionH relativeFrom="column">
                  <wp:posOffset>1540577</wp:posOffset>
                </wp:positionH>
                <wp:positionV relativeFrom="paragraph">
                  <wp:posOffset>13797</wp:posOffset>
                </wp:positionV>
                <wp:extent cx="15120" cy="19080"/>
                <wp:effectExtent l="50800" t="50800" r="36195" b="57150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15120" cy="190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3840" behindDoc="0" locked="0" layoutInCell="1" allowOverlap="1" wp14:anchorId="0F8839CB" wp14:editId="012BAFFB">
                <wp:simplePos x="0" y="0"/>
                <wp:positionH relativeFrom="column">
                  <wp:posOffset>1540577</wp:posOffset>
                </wp:positionH>
                <wp:positionV relativeFrom="paragraph">
                  <wp:posOffset>13797</wp:posOffset>
                </wp:positionV>
                <wp:extent cx="15120" cy="19080"/>
                <wp:effectExtent l="50800" t="50800" r="36195" b="57150"/>
                <wp:wrapNone/>
                <wp:docPr id="39" name="Ink 3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9" name="Ink 39"/>
                        <pic:cNvPicPr/>
                      </pic:nvPicPr>
                      <pic:blipFill>
                        <a:blip r:embed="rId5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760" cy="54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4EB9FF27" wp14:editId="3B0C1AD1">
                <wp:simplePos x="0" y="0"/>
                <wp:positionH relativeFrom="column">
                  <wp:posOffset>1703070</wp:posOffset>
                </wp:positionH>
                <wp:positionV relativeFrom="paragraph">
                  <wp:posOffset>-257175</wp:posOffset>
                </wp:positionV>
                <wp:extent cx="479425" cy="625475"/>
                <wp:effectExtent l="50800" t="50800" r="41275" b="6032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479425" cy="625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0D1C14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4" o:spid="_x0000_s1026" type="#_x0000_t75" style="position:absolute;margin-left:132.7pt;margin-top:-21.65pt;width:40.55pt;height:52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">
                <v:imagedata r:id="rId60" o:title=""/>
              </v:shape>
            </w:pict>
          </mc:Fallback>
        </mc:AlternateContent>
      </w:r>
    </w:p>
    <w:p w14:paraId="3FC726A4" w14:textId="26A9AA75" w:rsidR="007B4A91" w:rsidRDefault="00FE1A8A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659264" behindDoc="0" locked="0" layoutInCell="1" allowOverlap="1" wp14:anchorId="7370D720" wp14:editId="554E5015">
                <wp:simplePos x="0" y="0"/>
                <wp:positionH relativeFrom="column">
                  <wp:posOffset>-4018903</wp:posOffset>
                </wp:positionH>
                <wp:positionV relativeFrom="paragraph">
                  <wp:posOffset>245767</wp:posOffset>
                </wp:positionV>
                <wp:extent cx="360" cy="360"/>
                <wp:effectExtent l="114300" t="114300" r="63500" b="11430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59264" behindDoc="0" locked="0" layoutInCell="1" allowOverlap="1" wp14:anchorId="7370D720" wp14:editId="554E5015">
                <wp:simplePos x="0" y="0"/>
                <wp:positionH relativeFrom="column">
                  <wp:posOffset>-4018903</wp:posOffset>
                </wp:positionH>
                <wp:positionV relativeFrom="paragraph">
                  <wp:posOffset>245767</wp:posOffset>
                </wp:positionV>
                <wp:extent cx="360" cy="360"/>
                <wp:effectExtent l="114300" t="114300" r="63500" b="114300"/>
                <wp:wrapNone/>
                <wp:docPr id="15" name="Ink 1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Ink 15"/>
                        <pic:cNvPicPr/>
                      </pic:nvPicPr>
                      <pic:blipFill>
                        <a:blip r:embed="rId6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00" cy="12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556965">
        <w:rPr>
          <w:sz w:val="28"/>
          <w:szCs w:val="28"/>
        </w:rPr>
        <w:t xml:space="preserve">How do you plan to make your game engaging? </w:t>
      </w:r>
    </w:p>
    <w:p w14:paraId="55FD0685" w14:textId="2241D0DB" w:rsidR="00FE1A8A" w:rsidRDefault="00FE1A8A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I will use lots of bright </w:t>
      </w:r>
      <w:proofErr w:type="spellStart"/>
      <w:r>
        <w:rPr>
          <w:sz w:val="28"/>
          <w:szCs w:val="28"/>
        </w:rPr>
        <w:t>colours</w:t>
      </w:r>
      <w:proofErr w:type="spellEnd"/>
      <w:r>
        <w:rPr>
          <w:sz w:val="28"/>
          <w:szCs w:val="28"/>
        </w:rPr>
        <w:t xml:space="preserve"> and cool sounds and I will also increase the obstacles as the game goes on to make to get harder.</w:t>
      </w:r>
    </w:p>
    <w:p w14:paraId="24B987DE" w14:textId="488F82AA" w:rsidR="007B4A91" w:rsidRDefault="008B3BC3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23DD9"/>
    <w:rsid w:val="008B3BC3"/>
    <w:rsid w:val="00FE1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9" Type="http://schemas.openxmlformats.org/officeDocument/2006/relationships/customXml" Target="ink/ink18.xml"/><Relationship Id="rId21" Type="http://schemas.openxmlformats.org/officeDocument/2006/relationships/customXml" Target="ink/ink9.xml"/><Relationship Id="rId34" Type="http://schemas.openxmlformats.org/officeDocument/2006/relationships/image" Target="media/image15.png"/><Relationship Id="rId42" Type="http://schemas.openxmlformats.org/officeDocument/2006/relationships/image" Target="media/image19.png"/><Relationship Id="rId47" Type="http://schemas.openxmlformats.org/officeDocument/2006/relationships/customXml" Target="ink/ink22.xml"/><Relationship Id="rId50" Type="http://schemas.openxmlformats.org/officeDocument/2006/relationships/image" Target="media/image23.png"/><Relationship Id="rId55" Type="http://schemas.openxmlformats.org/officeDocument/2006/relationships/customXml" Target="ink/ink26.xml"/><Relationship Id="rId63" Type="http://schemas.openxmlformats.org/officeDocument/2006/relationships/fontTable" Target="fontTable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customXml" Target="ink/ink13.xml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customXml" Target="ink/ink17.xml"/><Relationship Id="rId40" Type="http://schemas.openxmlformats.org/officeDocument/2006/relationships/image" Target="media/image18.png"/><Relationship Id="rId45" Type="http://schemas.openxmlformats.org/officeDocument/2006/relationships/customXml" Target="ink/ink21.xml"/><Relationship Id="rId53" Type="http://schemas.openxmlformats.org/officeDocument/2006/relationships/customXml" Target="ink/ink25.xml"/><Relationship Id="rId58" Type="http://schemas.openxmlformats.org/officeDocument/2006/relationships/image" Target="media/image27.png"/><Relationship Id="rId5" Type="http://schemas.openxmlformats.org/officeDocument/2006/relationships/customXml" Target="ink/ink1.xml"/><Relationship Id="rId61" Type="http://schemas.openxmlformats.org/officeDocument/2006/relationships/customXml" Target="ink/ink29.xml"/><Relationship Id="rId19" Type="http://schemas.openxmlformats.org/officeDocument/2006/relationships/customXml" Target="ink/ink8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43" Type="http://schemas.openxmlformats.org/officeDocument/2006/relationships/customXml" Target="ink/ink20.xml"/><Relationship Id="rId48" Type="http://schemas.openxmlformats.org/officeDocument/2006/relationships/image" Target="media/image22.png"/><Relationship Id="rId56" Type="http://schemas.openxmlformats.org/officeDocument/2006/relationships/image" Target="media/image26.png"/><Relationship Id="rId64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customXml" Target="ink/ink24.xml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customXml" Target="ink/ink15.xml"/><Relationship Id="rId38" Type="http://schemas.openxmlformats.org/officeDocument/2006/relationships/image" Target="media/image17.png"/><Relationship Id="rId46" Type="http://schemas.openxmlformats.org/officeDocument/2006/relationships/image" Target="media/image21.png"/><Relationship Id="rId59" Type="http://schemas.openxmlformats.org/officeDocument/2006/relationships/customXml" Target="ink/ink28.xml"/><Relationship Id="rId20" Type="http://schemas.openxmlformats.org/officeDocument/2006/relationships/image" Target="media/image8.png"/><Relationship Id="rId41" Type="http://schemas.openxmlformats.org/officeDocument/2006/relationships/customXml" Target="ink/ink19.xml"/><Relationship Id="rId54" Type="http://schemas.openxmlformats.org/officeDocument/2006/relationships/image" Target="media/image25.png"/><Relationship Id="rId62" Type="http://schemas.openxmlformats.org/officeDocument/2006/relationships/image" Target="media/image29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customXml" Target="ink/ink23.xml"/><Relationship Id="rId57" Type="http://schemas.openxmlformats.org/officeDocument/2006/relationships/customXml" Target="ink/ink27.xml"/><Relationship Id="rId10" Type="http://schemas.openxmlformats.org/officeDocument/2006/relationships/image" Target="media/image3.png"/><Relationship Id="rId31" Type="http://schemas.openxmlformats.org/officeDocument/2006/relationships/customXml" Target="ink/ink14.xm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image" Target="media/image28.png"/><Relationship Id="rId4" Type="http://schemas.openxmlformats.org/officeDocument/2006/relationships/webSettings" Target="webSettings.xml"/><Relationship Id="rId9" Type="http://schemas.openxmlformats.org/officeDocument/2006/relationships/customXml" Target="ink/ink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46.644"/>
    </inkml:context>
    <inkml:brush xml:id="br0">
      <inkml:brushProperty name="width" value="0.1" units="cm"/>
      <inkml:brushProperty name="height" value="0.1" units="cm"/>
      <inkml:brushProperty name="color" value="#FF4E00"/>
      <inkml:brushProperty name="inkEffects" value="rainbow"/>
      <inkml:brushProperty name="anchorX" value="-792493.0625"/>
      <inkml:brushProperty name="anchorY" value="-486934.25"/>
      <inkml:brushProperty name="scaleFactor" value="0.5"/>
    </inkml:brush>
  </inkml:definitions>
  <inkml:trace contextRef="#ctx0" brushRef="#br0">0 1 24575,'0'0'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55.499"/>
    </inkml:context>
    <inkml:brush xml:id="br0">
      <inkml:brushProperty name="width" value="0.1" units="cm"/>
      <inkml:brushProperty name="height" value="0.1" units="cm"/>
      <inkml:brushProperty name="color" value="#FF4E00"/>
      <inkml:brushProperty name="inkEffects" value="rainbow"/>
      <inkml:brushProperty name="anchorX" value="-847369.3125"/>
      <inkml:brushProperty name="anchorY" value="-518113.40625"/>
      <inkml:brushProperty name="scaleFactor" value="0.5"/>
    </inkml:brush>
  </inkml:definitions>
  <inkml:trace contextRef="#ctx0" brushRef="#br0">427 363 24575,'5'13'0,"0"-3"0,-1-2 0,3-4 0,0-2 0,14-8 0,1-8 0,12-21 0,-9-9 0,-3-40 0,-16 27 0,-7-10 0,-13 37 0,-1 13 0,-3 6 0,7 6 0,1 2 0,4 3 0,1 0 0,-3 0 0,-2 1 0,-2 2 0,-3 2 0,-6 9 0,-1 1 0,-9 12 0,10-6 0,3 2 0,11-12 0,6-4 0,3 0 0,9 11 0,8 8 0,14 16 0,-1-8 0,3 0 0,-16-17 0,-6-10 0,-8-7 0,3-7 0,1-2 0,6-7 0,0-2 0,0-1 0,-3 3 0,-6 6 0,-2 4 0,-3 2 0,-5-4 0,-9-9 0,-5-2 0,-7-7 0,5 13 0,7 2 0,7 9 0,4 2 0,1 6 0,-3 9 0,1 6 0,-3 14 0,1-1 0,2 15 0,0-8 0,3 1 0,0-13 0,1-10 0,0-7 0,1-4 0,7 3 0,4 2 0,14 6 0,-2-4 0,4-3 0,-14-8 0,-1-8 0,-8-2 0,6-13 0,-3-4 0,8-14 0,-1 2 0,2-5 0,-7 15 0,-5 5 0,-5 10 0,-1 3 0,-2-1 0,-2-6 0,-10-4 0,-16-16 0,-18-2 0,6 10 0,-4 0 0,-1 5 0,-3 0 0,-9-2 0,-2 1 0,9 7 0,2 3 0,-28-5 0,26 13 0,26 7 0,9 3 0,9 0 0,0 3 0,5-3 0,2 4 0,1-1 0,2 14 0,6 3 0,10 17 0,7-1 0,26 15 0,4-8 0,-9-15 0,2-2 0,37 14 0,-26-18 0,1-2 0,30 4 0,-36-14 0,-3-2 0,7-2 0,-10-4 0,-29-9 0,-3-4 0,-2-3 0,3-6 0,-1-3 0,-3-5 0,-4-3 0,-6 5 0,-3-3 0,-3 7 0,-6-2 0,-2 1 0,-11-3 0,1 2 0,-18-4 0,6 3 0,-11 0 0,7 5 0,-4 0 0,4 5 0,6 0 0,10 6 0,12 1 0,2 11 0,5 1 0,-4 12 0,5-4 0,0 2 0,3-4 0,0-3 0,0-5 0,0-10 0,-2-3 0,-3-12 0,0 2 0,-10-11 0,-4 2 0,-15-8 0,-6 3 0,-18-6 0,6 8 0,-14-2 0,23 8 0,-3 3 0,23 8 0,5 4 0,10 6 0,3 2 0,2 1 0,3 5 0,2 2 0,5 9 0,6 6 0,10 13 0,3 2 0,20 13 0,-3-13 0,21 6 0,-21-23 0,0-4 0,-26-13 0,-6-4 0,-8-4 0,-2-3 0,0-2 0,0-6 0,1 0 0,1-4 0,-2 4 0,-1 1 0,-1 4 0,-1 1 0,1 2 0,-1-3 0,0 3 0,0-6 0,0 2 0,0 1 0,0 3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40.412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709812.875"/>
      <inkml:brushProperty name="anchorY" value="-448402.46875"/>
      <inkml:brushProperty name="scaleFactor" value="0.5"/>
    </inkml:brush>
    <inkml:brush xml:id="br1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738806.25"/>
      <inkml:brushProperty name="anchorY" value="-462515"/>
      <inkml:brushProperty name="scaleFactor" value="0.5"/>
    </inkml:brush>
  </inkml:definitions>
  <inkml:trace contextRef="#ctx0" brushRef="#br0">152 255 24575,'0'0'0</inkml:trace>
  <inkml:trace contextRef="#ctx0" brushRef="#br1" timeOffset="214">171 168 24575,'-41'-41'0,"1"1"0,4 2 0,-17-11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7.757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437418.0625"/>
      <inkml:brushProperty name="anchorY" value="-293440.40625"/>
      <inkml:brushProperty name="scaleFactor" value="0.5"/>
    </inkml:brush>
  </inkml:definitions>
  <inkml:trace contextRef="#ctx0" brushRef="#br0">10 17 24575,'-5'-9'0,"1"2"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7.543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416859.09375"/>
      <inkml:brushProperty name="anchorY" value="-279393.28125"/>
      <inkml:brushProperty name="scaleFactor" value="0.5"/>
    </inkml:brush>
  </inkml:definitions>
  <inkml:trace contextRef="#ctx0" brushRef="#br0">0 1 24575,'67'7'0,"-4"-1"0,24 3 0,-13-5 0,-18 0 0,3 0 0,-6-2 0,2 0 0,24 1 0,-4-1 0,4 1 0,-8-1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21.512"/>
    </inkml:context>
    <inkml:brush xml:id="br0">
      <inkml:brushProperty name="width" value="0.1" units="cm"/>
      <inkml:brushProperty name="height" value="0.1" units="cm"/>
      <inkml:brushProperty name="color" value="#CC912C"/>
      <inkml:brushProperty name="inkEffects" value="gold"/>
      <inkml:brushProperty name="anchorX" value="-141794.54688"/>
      <inkml:brushProperty name="anchorY" value="-108231.16406"/>
      <inkml:brushProperty name="scaleFactor" value="0.5"/>
    </inkml:brush>
    <inkml:brush xml:id="br1">
      <inkml:brushProperty name="width" value="0.1" units="cm"/>
      <inkml:brushProperty name="height" value="0.1" units="cm"/>
      <inkml:brushProperty name="color" value="#CC912C"/>
      <inkml:brushProperty name="inkEffects" value="gold"/>
      <inkml:brushProperty name="anchorX" value="-168332.45313"/>
      <inkml:brushProperty name="anchorY" value="-122159.65625"/>
      <inkml:brushProperty name="scaleFactor" value="0.5"/>
    </inkml:brush>
    <inkml:brush xml:id="br2">
      <inkml:brushProperty name="width" value="0.1" units="cm"/>
      <inkml:brushProperty name="height" value="0.1" units="cm"/>
      <inkml:brushProperty name="color" value="#CC912C"/>
      <inkml:brushProperty name="inkEffects" value="gold"/>
      <inkml:brushProperty name="anchorX" value="-191831.40625"/>
      <inkml:brushProperty name="anchorY" value="-133929.45313"/>
      <inkml:brushProperty name="scaleFactor" value="0.5"/>
    </inkml:brush>
    <inkml:brush xml:id="br3">
      <inkml:brushProperty name="width" value="0.1" units="cm"/>
      <inkml:brushProperty name="height" value="0.1" units="cm"/>
      <inkml:brushProperty name="color" value="#CC912C"/>
      <inkml:brushProperty name="inkEffects" value="gold"/>
      <inkml:brushProperty name="anchorX" value="-218498.59375"/>
      <inkml:brushProperty name="anchorY" value="-148559.0625"/>
      <inkml:brushProperty name="scaleFactor" value="0.5"/>
    </inkml:brush>
  </inkml:definitions>
  <inkml:trace contextRef="#ctx0" brushRef="#br0">493 535 24575,'-4'-17'0,"2"-13"0,5-2 0,2-6 0,0 10 0,1 3 0,-3 6 0,3-3 0,-3 7 0,1-3 0,-2 7 0,2-5 0,-3 5 0,4-7 0,-1 3 0,3-7 0,0 2 0,5-7 0,1-2 0,5-1 0,-6 5 0,0 10 0,-7 6 0,-1 3 0,0 0 0,-1 1 0,2 1 0,0 1 0,2 0 0,0 0 0,2 0 0,0 1 0,3-1 0,-5 2 0,1-1 0,-5 1 0,4 1 0,5-1 0,8 1 0,4 1 0,6 1 0,-6-1 0,0 1 0,-10-1 0,-6-1 0,-4 1 0,0 3 0,6 6 0,11 10 0,1 0 0,10 7 0,-11-11 0,-5-3 0,-8-6 0,-3 4 0,-1 3 0,3 11 0,0 1 0,0 7 0,-1-7 0,-3 5 0,-1-13 0,-2 0 0,0-9 0,0-1 0,0-4 0,0 2 0,0-2 0,0 4 0,0 3 0,0 3 0,0 2 0,-1 0 0,0 4 0,-1-4 0,0 1 0,1-7 0,1-2 0,-1-4 0,1 2 0,-1-2 0,0 7 0,-1 1 0,0 3 0,0-4 0,1-3 0,0-4 0,0-1 0,0 1 0,-1 1 0,0-1 0,0 0 0,0-3 0,1 2 0,-3-3 0,2 0 0,-2 0 0,1-1 0,-7 1 0,-2 0 0,-12 1 0,2 1 0,-4 2 0,4 0 0,-1 0 0,0-2 0,0 1 0,7-3 0,6 1 0,0-1 0,-1 0 0,-7 0 0,-3 0 0,3 0 0,-2 0 0,2-1 0,-9 1 0,-2-3 0,-12-2 0,2-2 0,-9-5 0,7 1 0,-9-4 0,8 3 0,-4-1 0,12 3 0,0 1 0,9 3 0,-1 1 0,7 2 0,3 2 0,7 1 0,2 0 0,2 1 0,-1 0 0,1 1 0,0 0 0,0-1 0,-2 1 0,-1 0 0,-1 0 0,-2 0 0,3-1 0,0 2 0,2-2 0,2 0 0,0 0 0,0 0 0,0 0 0,-2 0 0,0 2 0,0 0 0,0 2 0,0 2 0,1 0 0,1 0 0,1 1 0,1 1 0,-1 1 0,3-1 0,-1 1 0,1-3 0,0 1 0,0-1 0,1 0 0,-1-2 0,1-1 0,-1-1 0,1-1 0,1 0 0,4 2 0,6 0 0,6 2 0,11 3 0,0-1 0,3 0 0,-6-2 0,-6-1 0,1-1 0,-6 0 0,8-1 0,-3 0 0,7-3 0,-3 1 0,7-2 0,-8 0 0,3-2 0,-10 1 0,-3 0 0,-3 0 0,-2 1 0,-2 1 0,-2 0 0,-1 0 0,2 0 0,4 4 0,11 7 0,9 5 0,1 2 0,2 0 0,-12-8 0,2-2 0,-9-4 0,6-1 0,-6-1 0,10 2 0,-6 0 0,9 0 0,-6-1 0,5-1 0,-4 1 0,0-1 0,-4-1 0,0 1 0,-2-2 0,3 2 0,0-1 0,4 0 0,-5-1 0,3 0 0,-9 0 0,8 0 0,-7 0 0,4 0 0,-1 0 0,-1 0 0,8 1 0,-1 0 0,10-1 0,-3 0 0,3 1 0,-10-1 0,-4 1 0,-7-1 0,-3 0 0,2-1 0,3 0 0,0-1 0,4-1 0,-5 1 0,3-2 0,-4 2 0,0-2 0,-2 0 0,8-9 0,-5 1 0,7-9 0,-8 4 0,0-2 0,-4 5 0,-2 2 0,-3 5 0,-1 3 0,0 1 0,0 1 0,-1-1 0,-2-1 0,-4-2 0,-7-3 0,-8-3 0,-24-10 0,-9 1 0,-30-9 0,10 10 0,-9 0 0,32 10 0,16 5 0,22 5 0,10 1 0,1 3 0,1-2 0,0 0 0,2 1 0,-2 6 0,1-4 0,-2 2 0</inkml:trace>
  <inkml:trace contextRef="#ctx0" brushRef="#br1" timeOffset="1080">530 709 24575,'-4'13'0,"-1"-3"0,3-1 0,-1-3 0,0 1 0,1-1 0,-2 1 0,0-2 0,-3 4 0,-3 1 0,-5 5 0,-4 0 0,-9 11 0,-4 1 0,-13 18 0,-10 7 0,6-1 0,-1 0 0,25-23 0,7-9 0,13-16 0,4-5 0,1-7 0,1 0 0,1-5 0,0 0 0,1-9 0,-1 3 0,1-8 0,1 8 0,0 2 0,0 9 0,-1 4 0,1 2 0,3 0 0,3-1 0,11 1 0,10 0 0,7 1 0,19 1 0,-30 1 0,5 0 0</inkml:trace>
  <inkml:trace contextRef="#ctx0" brushRef="#br2" timeOffset="1845">835 856 24575,'1'32'0,"-1"-5"0,2 9 0,-1-10 0,1 6 0,3 0 0,0-6 0,2 7 0,-1-9 0,2 9 0,0-1 0,5 10 0,-1-3 0,1-6 0,-3-7 0,-3-15 0,-3-4 0,0-5 0,1-4 0,0-1 0,3-4 0,1-2 0,0-3 0,-1-1 0,-1 1 0,2 1 0,3-2 0,-6 6 0,1 0 0</inkml:trace>
  <inkml:trace contextRef="#ctx0" brushRef="#br3" timeOffset="2857">1042 920 24575,'6'4'0,"1"0"0,-5-3 0,0 1 0,1 3 0,6 10 0,1 3 0,10 17 0,-2-3 0,6 13 0,-3-4 0,7 15 0,-6-14 0,5 10 0,-11-24 0,-2-5 0,-9-18 0,-1-7 0,-4-2 0,1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40.199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681626.1875"/>
      <inkml:brushProperty name="anchorY" value="-433985.90625"/>
      <inkml:brushProperty name="scaleFactor" value="0.5"/>
    </inkml:brush>
  </inkml:definitions>
  <inkml:trace contextRef="#ctx0" brushRef="#br0">0 67 24575,'21'-9'0,"11"-5"0,20-5 0,-19 6 0,-3 2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8.882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524192.59375"/>
      <inkml:brushProperty name="anchorY" value="-345662.28125"/>
      <inkml:brushProperty name="scaleFactor" value="0.5"/>
    </inkml:brush>
  </inkml:definitions>
  <inkml:trace contextRef="#ctx0" brushRef="#br0">1 1 24575,'1'11'0,"2"4"0,1 2 0,3 7 0,2 1 0,12 8 0,6-1 0,-7-9 0,-1-6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7.307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397454.96875"/>
      <inkml:brushProperty name="anchorY" value="-264822.875"/>
      <inkml:brushProperty name="scaleFactor" value="0.5"/>
    </inkml:brush>
  </inkml:definitions>
  <inkml:trace contextRef="#ctx0" brushRef="#br0">0 99 24575,'10'-27'0,"3"-4"0,-6 9 0,1 3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29.803"/>
    </inkml:context>
    <inkml:brush xml:id="br0">
      <inkml:brushProperty name="width" value="0.1" units="cm"/>
      <inkml:brushProperty name="height" value="0.1" units="cm"/>
      <inkml:brushProperty name="color" value="#CC912C"/>
      <inkml:brushProperty name="inkEffects" value="gold"/>
      <inkml:brushProperty name="anchorX" value="-245419.0625"/>
      <inkml:brushProperty name="anchorY" value="-163255.51563"/>
      <inkml:brushProperty name="scaleFactor" value="0.5"/>
    </inkml:brush>
    <inkml:brush xml:id="br1">
      <inkml:brushProperty name="width" value="0.1" units="cm"/>
      <inkml:brushProperty name="height" value="0.1" units="cm"/>
      <inkml:brushProperty name="color" value="#CC912C"/>
      <inkml:brushProperty name="inkEffects" value="gold"/>
      <inkml:brushProperty name="anchorX" value="-265059.15625"/>
      <inkml:brushProperty name="anchorY" value="-175122.71875"/>
      <inkml:brushProperty name="scaleFactor" value="0.5"/>
    </inkml:brush>
    <inkml:brush xml:id="br2">
      <inkml:brushProperty name="width" value="0.1" units="cm"/>
      <inkml:brushProperty name="height" value="0.1" units="cm"/>
      <inkml:brushProperty name="color" value="#CC912C"/>
      <inkml:brushProperty name="inkEffects" value="gold"/>
      <inkml:brushProperty name="anchorX" value="-284922.8125"/>
      <inkml:brushProperty name="anchorY" value="-187800.29688"/>
      <inkml:brushProperty name="scaleFactor" value="0.5"/>
    </inkml:brush>
    <inkml:brush xml:id="br3">
      <inkml:brushProperty name="width" value="0.1" units="cm"/>
      <inkml:brushProperty name="height" value="0.1" units="cm"/>
      <inkml:brushProperty name="color" value="#CC912C"/>
      <inkml:brushProperty name="inkEffects" value="gold"/>
      <inkml:brushProperty name="anchorX" value="-307722.84375"/>
      <inkml:brushProperty name="anchorY" value="-203233.0625"/>
      <inkml:brushProperty name="scaleFactor" value="0.5"/>
    </inkml:brush>
  </inkml:definitions>
  <inkml:trace contextRef="#ctx0" brushRef="#br0">483 540 24575,'7'-16'0,"1"-4"0,-1-4 0,2-8 0,-1 3 0,3-8 0,-3 8 0,2-4 0,-3 9 0,0-2 0,-3 9 0,1 1 0,-1 5 0,3-5 0,-1 2 0,3-5 0,3-1 0,1 0 0,11-15 0,-3 8 0,9-6 0,-13 14 0,-1 7 0,-8 6 0,-4 3 0,-1 2 0,1 2 0,0 0 0,0 1 0,-1 0 0,1 1 0,1 2 0,3 3 0,2 9 0,4 6 0,4 18 0,-1-6 0,-4 4 0,-5-17 0,-2-5 0,-3-4 0,-1-4 0,0 3 0,0-4 0,0 4 0,0-3 0,1 8 0,-1-2 0,0 5 0,0-2 0,-1 1 0,0-4 0,0-2 0,-1-4 0,0 0 0,0-1 0,0 6 0,0-3 0,0 7 0,-1-5 0,1 6 0,-1-8 0,1-1 0,0-5 0,0-1 0,0-1 0,0 1 0,0-1 0,0-1 0,0 2 0,0-1 0,-1 2 0,0 1 0,1-2 0,-2 0 0,1 0 0,-1-1 0,0-2 0,-1 1 0,0-2 0,-2 1 0,0-1 0,0 0 0,-1 0 0,3 0 0,0-1 0,0 0 0,-1 0 0,1-1 0,-2 1 0,-5-4 0,-5 1 0,-14-5 0,-9 0 0,-4 1 0,-1 4 0,14 3 0,3 2 0,12-1 0,1 2 0,6-2 0,-1 1 0,-1-1 0,-6 2 0,-4 0 0,-7 1 0,-3 0 0,-8 1 0,7-1 0,-5-2 0,16 0 0,3-1 0,10 0 0,1 0 0,4 0 0,-4 0 0,0 0 0,-4 0 0,-3 1 0,0 0 0,-4 0 0,4-1 0,-3 0 0,5 0 0,1 0 0,3 0 0,3 0 0,0 0 0,4-5 0,1 1 0,2-5 0,2 2 0,-1 2 0,-2 1 0,0 3 0,-3 8 0,1 1 0,1 7 0,0-4 0,2-4 0,0-3 0,2-3 0,6-1 0,10 0 0,23-4 0,7 2 0,41-2 0,-11 1 0,-20 1 0,0 0 0,24-4 0,12-5 0,-47 3 0,-12 0 0,-21 3 0,-8 4 0,-4 0 0,-2 1 0,-1 0 0,-1-1 0,2 2 0,8 3 0,7 5 0,7 3 0,11 8 0,-3-3 0,12 6 0,-14-9 0,-5-2 0,-16-7 0,-5 1 0,-5 5 0,1 5 0,-1 12 0,-1-5 0,-1 8 0,0-11 0,-1-4 0,0-8 0,0-4 0,0-2 0,-2 1 0,-4-1 0,-7 2 0,-18 0 0,-22 0 0,-3 0 0,-8-2 0,-6 0 0,-5-2-446,7 1 1,-6 0 0,3 0 445,-18-2 0,3 0 0,2 0 0,8 0 0,-4-3 0,40 2 0,34-7 0,6-6 0,-2-12 0,-1 0 1336,-4 0-1336,2 10 0,0 3 0,2 6 0,1 2 0,1 2 0,-3-3 0,1 0 0,-3-5 0,1 2 0,-1-8 0,0 1 0,-4-14 0,0 1 0,-1-4 0,3 10 0,1 5 0,6 11 0,0 3 0,3 4 0</inkml:trace>
  <inkml:trace contextRef="#ctx0" brushRef="#br1" timeOffset="776">526 955 24575,'-10'15'0,"-5"1"0,-19 11 0,2-2 0,-15 12 0,10-6 0,-7 13 0,8-3 0,6-4 0,14-13 0,12-14 0,3-6 0,1-3 0,1-9 0,0 7 0,0-8 0</inkml:trace>
  <inkml:trace contextRef="#ctx0" brushRef="#br2" timeOffset="1451">476 1024 24575,'5'8'0,"0"5"0,0 7 0,3 15 0,6 13 0,3 10 0,6 13 0,-4-16 0,1 7 0,-9-28 0,-1-2 0,-6-19 0,-2-6 0,-1-9 0,-1-4 0,0 2 0,0-1 0</inkml:trace>
  <inkml:trace contextRef="#ctx0" brushRef="#br3" timeOffset="2183">726 973 24575,'7'21'0,"10"14"0,6 2 0,31 21 0,11-2 0,-8-20 0,10 0 0,2-5 0,7-1 0,-2-1 0,13 6 0,1-1-251,-10-8 1,4 1 0,-12-5 250,17 6 185,-25-10-185,-46-13 0,-13-4 0,-4-1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3:53.748"/>
    </inkml:context>
    <inkml:brush xml:id="br0">
      <inkml:brushProperty name="width" value="0.35" units="cm"/>
      <inkml:brushProperty name="height" value="0.35" units="cm"/>
      <inkml:brushProperty name="color" value="#AE198D"/>
      <inkml:brushProperty name="inkEffects" value="galaxy"/>
      <inkml:brushProperty name="anchorX" value="-4613.4502"/>
      <inkml:brushProperty name="anchorY" value="-16611.70703"/>
      <inkml:brushProperty name="scaleFactor" value="0.5"/>
    </inkml:brush>
  </inkml:definitions>
  <inkml:trace contextRef="#ctx0" brushRef="#br0">1387 831 24575,'42'4'0,"-9"-1"0,-23-3 0,2 0 0,1 0 0,12 0 0,3 0 0,15 0 0,1 0 0,19 0 0,-3 0 0,19 2 0,-19-2 0,6 2 0,-22-2 0,-3 1 0,-9-1 0,-2 1 0,-1-1 0,2 0 0,3 0 0,-2 1 0,11 1 0,-2 1 0,21-1 0,-3-1 0,29 3 0,-10-3 0,-25 1 0,0 1 0,28-1 0,17 2 0,-32-2 0,9 2 0,-25-3 0,16 3 0,-4-1 0,10 2 0,14 3 0,-22-2 0,3 0-483,-2 0 1,3 0 482,30 3 0,3 0 0,-21-3 0,2-1-328,-7 2 0,5 0 0,0-1 1,-6-1 0,-1-1 1,1 0 326,5 1 0,0 0 0,1 0 0,7-1 0,1 0 0,-4 0 0,12 1 0,-2 1-328,-14-2 0,3 0 0,-6 0 200,7 1 0,-2 0-96,12 0 0,-2 1 224,-31-1 0,-2 0 0,6 1 0,-3 0 784,31 4-784,-37-5 0,1-2 983,33 1-543,-27-2 1,1-2-441,-10 0 0,2-2 291,30 1 0,3-1-291,-15-1 0,1-1 0,-7 0 0,3-1 0,-2 1 0,12-2 0,0 0 0,-13 0 0,3 0 0,-2-1-460,17 1 0,0-1 460,-10 1 0,4 0 0,-1 0-328,-7 0 0,-1-1 0,5 0 82,1 2 0,5-1 0,1 1 0,-2 0-82,16-3 0,-1 1 0,3-1 82,-10 1 0,2-1 0,1 0 0,-3 0 15,-11 0 1,-2 0 0,-2 0 0,0 0 230,16-2 0,-1-1 0,0 2-287,4 0 0,0 1 1,-4 3 286,-17 1 0,-2 3 0,1 0 0,11 1 0,2 1 0,-4 1 96,16 2 1,-3 0-97,9-1 0,-5 0 0,-27 0 0,-1 1 491,17-1 1,0 1-291,-16 0 0,1 2-201,-7 2 0,4 0 0,1 1 137,2 1 1,0 0 0,5 1-138,-1 0 0,4 1 0,2 1 0,-3-1 0,12 2 0,-2 0 0,5 1-221,-2-1 0,7 2 0,0 0 0,-7-1 221,2 0 0,-5-1 0,2 1 0,-10-1 0,4 2 0,-1 0 0,-6-1-81,1-2 0,-5 0 0,0 1 81,2 1 0,-1 1 0,-5-2 147,4-1 0,-3-1-147,1 0 0,-4-2 983,20 2 0,7-4 0,-26-1 0,16 2 0,-6 1 0,1-1-499,-25-2 0,0 0-484,33 2 0,-31-2 0,-2-1 0,18-2 0,-3 0 0,-24-4 0,16-2 0,-7 0 0,22-3 0,-11 1 0,16-5 0,-20 2 0,9-5 0,-21 2 0,-5 1 0,-17 3 0,-9 3 0,-12 0 0,-44 4 0,-8 1 0,-10 3 0,-27 3 0,-15 1-246,19-1 0,-9 0 0,-5 1 0,0 1 49,14-2 0,1 2 1,-2 0-1,-4-1 0,-7 0 74,7-1 0,-5-1 0,-4-1 0,-4 1 0,-2-1 0,0 0 0,0 0 0,2 0 13,10-2 1,1 1 0,1-1 0,-1 1-1,-1-2 1,-2 1 0,-2-1 0,-3-1-1,-4 0 39,13-1 1,-3-1 0,-3 0 0,-3-1-1,-1 0 1,-2 0 0,-2-1 0,1 0 0,-1 0-1,0 0 1,2-1 0,0 1 0,3 0-1,2 0-11,-5-1 0,2 1 0,2-1 0,0 1 0,1-1 0,0 0 0,0 0 0,0 0 0,-1-1 0,0 0 0,-2 0 0,-2 0 11,4 0 1,-2-1 0,-1 0 0,-3 0-1,0 0 1,-1-1 0,1 0 0,0 1 0,1-1-1,2 0 1,2 1 0,2-1 0,4 1-1,3 0-52,-25-1 0,4 0 0,4 1 0,3-1 0,2 1 0,2 0 0,2-1 0,-1 1-18,-2-1 1,-1 0-1,1-1 1,3 1-1,5 1 1,6-1-1,9 1-187,-18 0 0,12 1 0,10-1-164,1-2 0,18 2-492,29 4 1967,-5 1 0,-31 0-551,-17 1 1,-12-2-106,20-1 1,-3-1 0,-8-1-132,0 0 1,-7-2-1,-5 0 1,-3-1 0,2-1-361,8 0 0,0 0 0,-1-1 0,-1-1 0,-1 0 0,-1 0 49,-5-1 1,-1 0 0,-1 0 0,0-1 0,-3-1 0,-2-1-9,14 1 0,-2-1 0,-3-1 0,0 0 0,0-1 0,0 0 0,3 0 0,2-1-41,-11-3 0,3 0 0,2-1 0,-1-1 0,-2-1 0,-4-1 54,14 4 1,-3-1 0,-3-1 0,-2-1-1,0 0 1,0-1 0,2 1 0,2 0-1,4 0-54,-17-6 0,4 0 0,3 1 0,0-1 0,0 0 0,-4 0 23,2 0 1,-3 0-1,-2 0 1,0-1-1,3 1 1,3 1-1,8 2-56,0-1 0,6 2 1,3 0-1,3 2 0,-1-1 101,-12-3 0,0-1 1,5 2-1,10 4 587,-6-2 1,13 4 491,-7 0 0,59 18 0,16 3 0,31 7 0,32 6-492,14 2 1,15 4-165,-14-2 1,5 2 0,5 1-83,-9-3 1,4 1 0,4 1 0,3 1-410,-12-3 0,3 2 0,3 0 0,2 1 0,0 0 0,0 0 0,0-1 0,-2 1 0,1 0 0,3 0 0,2 1 0,6 0 54,-11-2 1,4 1 0,4 0 0,2 1-1,2 0 1,1 0 0,-1 0 0,-2 0-1,-1-1 0,-6-1 1,-2 0 0,0 0 0,-1-1-1,0 1 1,2 0 0,1 0 0,2 0-1,4 1 28,-8-1 0,3 0 0,3 0 0,2 1 0,1 0 0,1 0 0,0 0 0,0 0 0,-2-1 0,-1 1 0,-3-2 0,-3 0-28,10 2 1,-3-1 0,-2 0 0,-2 0-1,0-1 1,-1 0 0,1 0 0,2 0-1,1 1 11,-2-1 1,2 0 0,2 0-1,1 1 1,0 0 0,-1-1-1,-2-1 1,-2 1 0,-4-2-1,-3-1-42,5 1 1,-5-1-1,-2-1 1,-3-1-1,0 1 1,0-2-1,1 1-23,17 3 0,2-2 0,0 1 0,-2-1 0,-3-1 0,-6 0-42,9 1 1,-6 0 0,-2-2 0,2 1 401,-12-3 1,3-1-1,0 1 1,-4-1 0,-4-1-97,12 1 1,-5-1 0,0-1 226,10 0 1,0 0 0,-6-3 163,4-2 1,-3-2-396,-21 1 1,1 0 0,-3-1-97,14-2 0,1 0 0,-10 1 0,5 0 0,-3 0 0,23-1 0,1 2 0,-14 0 0,2 0 0,-3 0 0,13 2 0,-4 0 491,2-2 1,-7 1-1,-32-1 1,-5 0 491,29-1 0,-36 0 0,-14-1 0,-26-1 0,-33-1-492,-39 0 1,-23 1-738,23-1 0,-7-1 0,-8 1 0,-9-2 123,12 1 0,-8 0 0,-7-1 0,-5 0 0,-3 0 0,-1-1 0,0 0 0,1-1 24,15 1 1,1 0 0,-1 0-1,0-1 1,-2 0 0,-1 0-1,-2-1 1,-3 0 0,-3 0-1,-4-1 41,21 1 0,-3 1 0,-3-1 0,-2 0 0,-2 0 1,-2-1-1,-1 0 0,-1 0 0,-1 0 0,-1 0 0,1-1 1,-1 1-1,2-1 0,0 0 0,1 1 0,2-1 0,2 0-8,-4-1 0,1 0 1,1 0-1,1 0 1,0 0-1,1-1 1,1 1-1,-1-1 1,-1 0-1,1 0 1,-2 1-1,-1-1 1,-2 0-1,-1 0 0,-1-1 16,10 3 1,-1-1 0,-1 0 0,-3 1 0,0-2 0,-2 1-1,-1 0 1,0 0 0,0 0 0,-1-1 0,1 1 0,0 0 0,0 0-1,2 0 1,0 0 0,2 0 0,1 0 0,2 0 0,2 1-1,3-1-26,-21-2 0,2 1 1,3-1-1,2 0 0,1 0 1,1 1-1,2 0 1,0-1-1,0 1 0,0 1 1,0-1-1,-1 0 0,0 1 0,-1 0 0,-2 0 1,-2 0-1,0 0 0,0 1 1,0-1-1,1 1 1,2 0-1,3 0 0,2 1 1,4 0-1,5 1 0,4 0-88,-29-2 0,6 1 0,7 1 0,5 0 0,3 1 0,3 0-82,-17-1 0,3 0 0,10 2 0,18 2 1229,-19 2-628,68 4 628,28-2 0,90 14-492,-21-5 1,17 3-331,-11-1 1,13 1 0,9 2 0,4 0 0,-1-1-162,-23-3 0,1 0 0,1-1 0,2 0 0,4 1 0,4 0 0,6 2-76,-21-3 0,4 0 1,5 1-1,2 1 0,2-1 1,3 1-1,1 0 1,0 0-1,1 1 0,0-1 1,-2 0-1,-1-1 0,-3 1-6,3 0 0,-2 0 0,-1-1 0,0 1 0,-1 0 0,0-1 0,1 1 0,1 0 0,2-1 0,1 1 0,3 0 0,2-1 24,-11 0 0,2-1 0,2 0 0,2 1 0,2 0 1,2-1-1,0 1 0,1-1 0,0 1 0,0-1 0,0 1 1,-1-1-1,-2 0 0,0 1 0,-2-1 0,-3-1 0,-2 1-18,8 1 0,-2-1 1,-2 1-1,-2-1 0,-1 0 1,-1 1-1,0-1 1,0-1-1,0 1 0,1 0 1,1-1-1,2 0 0,2 1 10,-3-2 0,3 1 1,1-1-1,2 0 1,1 0-1,1 0 1,-1 0-1,1 0 1,-1-1-1,-1 1 1,-2-1-1,-1 0 1,-2 0-1,-3-1 0,-3 0-33,14 1 1,-4 0 0,-2-1-1,-3 0 1,-1 0 0,-1-1-1,0 1 1,0-1 0,0 1-1,3-1 0,2 0 1,3 1 0,1-1-1,0 1 1,0-1 0,-1 0-1,-3 0 1,-2 0 0,-5-1-1,-4 0 39,13 1 0,-5-2 0,-5 1 0,-2-1 0,-2 0 0,0 0 256,10 0 1,0 0-1,-2 0 1,-7 0 0,-8-1-85,-3 0 1,-9 0-1,-4 0 379,15-1 1,-10 0 491,-3-1 0,-23 0 0,-19 0 0,-12 0 0,-100 9-492,24-2 1,-13 1-247,0 2 1,-14 1 0,-7 1 0,0-2-50,13-2 1,-1-1-1,-2-1 1,-6 0 0,-6-1-307,20-1 1,-5 0 0,-4 0 0,-3 0-1,-2 0 1,-2-1 0,0-1 0,0 0-1,1-1 11,7-1 1,1 0 0,0-1-1,-1-1 1,0 1 0,-1-2-1,-3 1 1,-2-1 0,-4 0-1,-3-1 37,16 1 1,-2 0-1,-4 0 1,-2-1-1,-2 0 1,-1 0-1,-2 0 1,-1-1 0,-1 0-1,0 0 1,1 0-1,0 0 1,0 0-1,2 0 1,2 0-1,2-1-9,-6 1 1,2-1 0,2-1 0,0 1-1,1 0 1,1-1 0,-1 0 0,1 0 0,-2 1-1,0-1 1,-2 0 0,-2 0 0,-1 0-1,-3 0 21,17 1 1,-2 0 0,-2 1 0,-1-1 0,-2 0 0,-2 0-1,0-1 1,-1 1 0,0 0 0,0 0 0,0 0 0,0 0 0,1 0-1,0 0 1,2 0 0,2 0 0,1 1 0,2-1 0,3 1-1,1-1-26,-16 0 0,2-1 1,3 1-1,2-1 0,2 1 1,1-1-1,1 1 1,1 0-1,-1 1 0,0-1 1,-1 1-1,-1 0 0,-1 1 5,1-1 1,-3 1 0,-1 1 0,-1-1-1,-1 0 1,1 1 0,-1 0 0,2 0 0,2 1-1,1 0 1,4 0 0,2 1 0,5 0-1,4 0-70,-24 0 1,6 1-1,5 0 1,4 0-1,2 2 1,1 1-1,-1 2-23,-8 1 0,-1 1 0,1 2 0,5 1 0,5 1 0,11 1 105,-9 5 0,11 1 1,6 5 549,-18 16 1,11 4-1,29-9 1,5 3-236,-7 11 0,2 1-256,11-9 0,1 0 491,-4 10 1,3-1 491,-3 10 0,13-4 0,22-34 0,14-4 0,62 7-492,-5-9 1,19 0-671,-13-4 0,12 0 0,8 0 1,4 1-1,0-2 179,-18-1 0,0-1 0,1 1 0,3-1 0,3 0 0,5-1 0,4 1-82,-16-3 0,5 1 0,3-1 0,3 1 0,2-1 0,2 0 0,2-1 0,0 1 0,-1 0 0,0-1 0,-1 1 0,-3-1-8,6 1 1,-2-1-1,-1 1 1,0 0 0,0 0-1,0-1 1,1 0 0,1 0-1,2-1 1,2 0-1,1-1 24,-13 0 0,1-1 1,2 0-1,2 0 1,1-1-1,1 0 1,0 0-1,1 0 1,-1-1-1,1 1 1,-2-1-1,0 0 1,-1 0-1,-2 0 0,-2 0-16,12-1 0,-3 1 0,0-1 0,-2 1 0,0-1 0,-1 0 0,0 0 0,0-1 0,0 0 0,0 0 0,1-1 0,1 0 6,-3-1 0,0 0 1,1 0-1,1-1 0,0 0 1,0 0-1,0-1 1,-1 0-1,-1 0 0,-1 0 1,-1 0-1,-3-1 0,-2 1-23,9-2 1,-4 0 0,-1 0-1,-2 0 1,-1-1 0,-1 0-1,0 0 1,1-1 0,-1 0-1,2 0 0,2-1 1,2-1 0,0 0-1,1 0 1,0-1 0,-2 0-1,-1 0 1,-3 0 0,-3 0-1,-4-1-65,21-4 0,-6 0 0,-4-1 0,-2 0 0,1-1 0,2 1 23,-8 1 1,3 0-1,0-1 1,0 1-1,-3 0 1,-4 0-1,-7 2 126,13-5 0,-7 2 0,-5 0 0,1 1 342,20-6 1,-2 0 0,-13 3 163,-20 5 1,-9 2 491,36-10 0,-47 15 0,3 4 0,-2 4 0,24 2 0,2 2 0,19 0 0,-4-1 0,-12-1 0,7 0 0,-29 2 0,-1-1 0,-26 2-28,-11-2-955,-53 15 0,-7-1 0,-12 2 0,-5 0 0,-10 1 0,-9 0-164,9-4 0,-8 0 0,-6-1 0,-4 0 0,-3 0 0,1-2 23,3-1 1,0-1-1,-2 0 1,-2-1-1,-5-1 1,-4-1-1,-7 0 70,27-1 1,-4-1 0,-4 0 0,-3-1-1,-3 1 1,-3-1 0,-1 0 0,-1-1 0,-1 0-1,1 0 1,-1-1 0,1 0 0,2-1-1,2 0 0,2 0 1,1-1 0,1-1 0,1 1-1,-1-2 1,1 1 0,-1-1 0,0 0 0,-2-1-1,0 0 1,-1 0 0,-3 0 0,-1 0-1,-2-1 21,15 2 1,-2-1 0,-2 0 0,-2 0 0,-2 0 0,0-1-1,-2 1 1,0-1 0,-1 0 0,0 0 0,0-1 0,0 1 0,1 0-1,0-1 1,2 0 0,1 0 0,1 0 0,2 0 0,2-1-1,3 1-21,-15-2 1,3-1 0,1 0 0,2 0-1,1 0 1,2-1 0,0 1 0,1-1 0,1 0-1,0 0 1,-1 0 0,0 0 0,0 1-1,-1-1-5,-8 0 0,-2 0 1,-1 0-1,-1 0 0,0 0 1,0 0-1,2 0 1,1 0-1,3 0 0,2 0 1,5 0-1,4 0 0,4 0-65,-16-3 1,5-1-1,5 1 1,5 0-1,3 0 1,2 1-1,3 1-105,-27-2 0,3 1 0,10 2 0,14 0-246,3 0 0,25 2-492,37 5 492,83 10 0,53 9 246,-55-8 0,4 0 0,8 2 0,11 1 147,-18-1 1,9 1 0,6 2-1,6 0 1,4 1 0,3 1-1,2 0 1,0 0 0,-1 1-1,-2-1 50,-12-2 1,-1 0 0,1 1 0,-1 0 0,2 0-1,0 0 1,2 0 0,1 1 0,2 0 0,3 1-1,3 0 1,3 1 48,-19-4 0,2 1 0,3 1 0,2-1 0,1 1 0,3 1 0,1-1 0,1 1 0,1 0 0,0 0 0,2 0 0,0 0 0,0 1 0,0-1 0,-1 1 0,0-1 0,0 1 0,-2-1 0,0 1 0,-2-1 0,2 1 0,-2-1 0,0 1 0,0 0 0,-1-1 0,0 1 0,0 0 0,0 0 0,-1 0 0,1 0 0,1 0 0,-1 0 0,2 0 0,-1 1 0,2-1 0,1 1 0,0 0 0,2 0 0,1 0 0,-9-2 0,1 1 0,2 0 0,1 1 0,1-1 0,1 1 0,1 0 0,0 0 0,1 0 0,0 0 0,1 1 0,-1-1 0,1 0 0,-1 0 0,0 0 0,-1 0 0,0-1 0,-2 1 0,0-1 0,-2-1 0,-1 1 0,-1-1 0,-2-1 0,-2 0 0,15 3 0,-2-2 0,-2 1 0,-1-1 0,-1-1 0,-1 0 0,-2 0 0,0 0 0,0 0 0,-2-1 0,1 0 0,-1 1 0,0-1 0,1 0 0,0 1 0,0-1 0,1 1-58,-1 0 0,2 0 0,1 0 0,1 1 0,0 0 1,1 0-1,-1 0 0,-1 0 0,0-1 0,-1 0 0,-2 0 1,-2-1-1,-3-1 0,-1-1 0,-4 0 0,-3-2 0,-4 0-65,31 1 0,-6-2 0,-6-2 0,-3 0 0,-3-2 0,-2 0 0,-3 0 0,1 0 286,10 1 1,0-1 0,-3 1 0,-5-2 0,-7 0 0,-9-3-45,34-1 0,-22-5 864,1-5 0,-71 6 0,-29 4 0,-63-1-492,2-4 1,-18-4-296,18 3 1,-11-1-1,-7-1 1,-3-2 0,0-1-34,9-1 1,0-1 0,-2-1 0,-4-2 0,-3 0 0,-7-1-254,21 3 1,-4 0-1,-4-1 1,-3 0 0,-3-2-1,-1 1 1,0-1 0,0 0-1,0 0 1,3 0-1,2 0-9,0 0 1,1-1 0,2 1-1,0-1 1,1 0 0,-1 0-1,-1-1 1,-2 0 0,-1 0-1,-4-1 23,6 1 0,-2 0 1,-4-1-1,-1 0 0,-2-1 1,-1 0-1,1 0 1,-1 0-1,2 1 0,2-1 1,2 1-1,3 1 0,4 1-34,-10-3 1,3 0 0,3 1 0,3 1-1,0 0 1,2 0 0,-1 0 0,-1 1-1,-1-1 0,-4 0 1,-3-1 0,-1 0 0,-1 1-1,2 0 1,3 0 0,3 1 0,6 1-1,6 2-136,-28-8 0,10 2 0,7 2 0,3 2 298,-12 1 1,4 2 0,19 3-53,-6-2 983,49 11 0,30 2 0,1 1 0,-34 2 0,-55 4-492,16-1 1,-13 0-247,8-3 1,-10-1 0,-4 1 0,0-1-1,0 1 1,0-1 0,-4 1 0,-8-2-387,17-1 1,-7-1-1,-4 0 1,-4-1-1,1 1 1,1-1-1,5 2-23,-2-1 0,3 2 0,1 0 0,0-1 0,-2 1 0,-5-1 41,9-1 0,-6 0 0,-2 0 0,-2-1 0,1 0 0,2 1 0,5 1 0,5 1-74,-15 1 0,6 2 1,4 0-1,1 1 0,-3 0 33,10 1 0,-4-1 0,0 1 0,2 2 0,7 1 0,8 2-164,-11 7 0,11 4 0,3 3 116,-1 3 1,2 3-1,12 0 212,-14 30 983,29-13 0,34-34 0,7-10 0,2 9 0,1-4 0,-1 7 0,1-6 0,-6 0 0,-29 17 0,-4 1 0,-16 9 0,2 0-137,0-1-846,-21 10 0,-4 1 0,2-5 0,16-11 0,15-14 0,14-9 0,-9-5 0,3-2 0,-24 0 0,3 0 0,-22 0 0,23 0 0,4 1 0,29 0 0,14 1 0,64 18 0,-5-4 0,20 2 0,10 0-492,-18-6 0,3 0 428,1 0 1,7 1 0,-2-1 63,22 3 0,1 0-328,-12-2 0,4-1 0,-5 0 12,13 2 0,-2-1 316,-16-4 0,2 0 0,-3-1 0,12 2 0,-3-1 0,5-1 0,2 0 0,-19-2 0,3-1 0,-1 1 0,-3 0 0,0 0 0,4 0-246,3-1 0,4 0 0,2 0 0,-4 1-82,7 1 0,-3 1 0,3-2 244,-8 0 0,3-2 1,0 0-1,-7 0-244,-3 0 0,-4-1 0,1-1 253,10 1 1,2 0 0,-4 0 74,9-3 0,-1 0 0,-17 0 0,3 0 0,-2 0 0,21 0 0,5 0 0,-7-1 0,7 0 0,-1 0-328,-9 0 0,-2 0 0,5 0 235,-5 1 0,5 0 0,0 0 0,-3-1 93,13 0 0,-2 0 0,3 0-246,-9 1 0,5 0 0,0 0 0,-4 0 198,-13 0 1,-3 0 0,1 0 0,5 0-150,3 1 0,5 1 1,3-1-1,-1 1 0,-4 0 153,9 1 1,-4 0 0,1 0 0,7 0-121,-14 1 0,5-1 0,3 1 0,1 0 0,-2 0 0,-4 0-33,3 0 0,-4 1 1,-2-1-1,3 0 0,2 0 169,-1-1 0,5-1 0,1 0 0,-1 1 0,-2-1 0,-6 0-100,13 1 0,-6 0 0,-1-1 1,3 0 127,-8-1 0,3-1 0,1 0 0,-3 0 0,-5 0 108,-3 0 0,-3 0 0,-3 0 0,-1 0-108,23-1 0,-2 0 0,-3 0 327,-9 0 1,-3-1 0,-5 1 13,3-1 0,-5 0 150,6 1 1,-6-1 491,15-1 0,-23 0 0,-44 2 0,-30 3 0,-17 3 0,-33 5 0,-3 4-492,11-3 1,-4 1 491,-34 7-630,26-5 0,-1-2-353,13-3 0,-2-2 0,-27 3 0,-3-1 0,14-3 0,-3 0-328,0-2 0,-7 0 0,2-1 0,8 0 0,0 0 0,-4-1 191,-2 0 1,-7-2 0,-1 1 0,1 0-110,0-1 0,1 1 0,-1 0 0,0-1 0,-2 1 0,0-1 0,0 0 0,-1-1 49,-3 1 0,-2 0 0,2 0 0,4 0 197,-6 0 0,5 0 0,-4 0 0,5 0 0,-3 0 0,0 0 0,4 0 0,-7 1 0,3-1 0,-4-1 0,4 1 0,-6-1 0,0 0 0,4 0 0,-8 0 0,2 0 0,-3-1 0,6-1 0,-5 0 0,1-1 0,3 0 0,-7 1 0,3 1 0,-3-1 0,9 0 0,-4-1 0,0 0 0,6 1 0,-2-1 0,4 1 0,-2 1-246,12 0 0,-2 0 0,1 1 0,5-2 66,1 0 0,4-1 0,-1 1-122,-8 0 1,-1 1 0,2 0 301,-15-2 0,3 1 491,7 1 1,2 1-214,14 0 1,4 1 704,-34 5 0,29 2 0,-1 4 0,26-3 0,0 0-90,8-3-544,-5-1-349,-16-3 0,-7 1 0,2-2 0,-5 0 0,3 0 0,-4 0-328,-8-1 0,-7 0 0,0 0 0,7 0 0,0 0 0,-5-1 82,-3 0 0,-6-1 0,-1 0 0,4 1-82,-14-1 0,3-1 0,-5 0 82,4 0 0,-6-2 0,1 0 0,4 0 0,18 1 0,5 0 0,-1 0 0,-4-1 49,1-1 0,-4 0 1,-2-1-1,2 0 0,5 0-16,-22-1 0,5 0 0,-1-1-33,15 2 0,-3-1 0,2 0 0,6 1 151,3 2 0,6 1 0,0 0 586,-32-3 1,8 1-467,34 5 1,4 1 465,-3-2 1,4 1 491,-10 2 0,-4 0 0,20 3 0,-3-1 0,10 2 0,-10-1-102,-11 6-881,-13-2 0,-15 8 0,-1-4 0,6 1 0,26-2 0,13-2 0,28-4 0,5 0 0,44-4 0,46 3 0,25 1-246,-34 0 0,5 1 0,7 0 0,8 2 105,-7 0 1,8 1-1,6 1 1,3 0-1,4 1 1,-1 1-1,0 0 31,-16-2 1,-1 1 0,0 0 0,2 0-1,1 1 1,2 0 0,3 1 0,4 0-1,4 0 44,-16-2 0,3 0 1,3 1-1,4 0 1,1 1-1,3-1 1,1 1-1,1 0 1,0 0-1,1 0 1,0 0-1,-1 0 1,-2 0-1,0 0 0,-3 0-5,1 0 1,-1 0 0,-1 0 0,-1 0-1,0 1 1,-1-1 0,1 0 0,0 1 0,0-1-1,2 1 1,1-1 0,2 1 0,1 0-1,3 0 21,-16-3 1,1 1 0,2 1 0,2-1 0,2 0 0,0 1-1,2 0 1,0-1 0,1 1 0,-1 0 0,1-1 0,0 1 0,-1-1-1,-1 1 1,-1-1 0,-1 0 0,-2-1 0,-1 1 0,-3-1-1,-1 0-21,13 1 1,-2 0 0,-2 0 0,-2-1-1,-1 1 1,-2-1 0,0 0 0,-1-1 0,1 1-1,-1-1 1,1 1 0,0-1 0,2 0-1,0-1 5,0 1 0,0 0 1,3-1-1,0 1 1,0-1-1,1 0 1,0 1-1,-1-2 1,-1 1-1,-1-1 1,-1 0-1,-2 0 1,-3-2-1,-2 1 0,-3-1-44,20 0 1,-3 0 0,-3 0 0,-3-2-1,-2 0 1,-1 0 0,-2-1 0,-1-1-1,1 0-31,13 0 1,0-2-1,-2 0 1,-1 0-1,-3-2 1,-4 1-1,-3-1-56,6-1 0,-2 0 1,-5-1-1,-5-1 0,-6 0-131,3-3 0,-9 0 0,1-1 0,5 0 0,-1 0 0,-3 1 199,7 0 0,0 2 129,-6 3 0,4 0 0,-3 1 0,11 0 0,-2 2 0,-17 0 0,2 1 0,-7 1 491,-4-1 1,-7 0 491,26 0 0,-53-1 0,-20-1 0,-43-14 0,-53-24-787,33 19 1,-14-4-1,-9-2 1,-4-1 0,-2 0-285,8 3 0,-1 0 0,-3 1 0,-3-2 0,-6-1 1,-4-1-1,-7-1 88,25 6 0,-3 0 0,-5-2 0,-3 0 0,-3-1 0,-2-1 0,-3 0 0,-1-1 0,-1 0 0,-2 0 0,0 1 0,1-1 0,-1 1 0,2 1 0,1 0-58,7 3 0,1-1 0,0 2 0,0-1 0,0 1 1,0 0-1,-1 0 0,0 0 0,-1 0 0,-1 0 0,-1 0 1,0-1-1,-3 0 0,0 0 0,-2-1 0,-2-1 0,-2 0 20,18 4 0,-2 0 0,-2-1 0,-1-1 0,-1 0 1,-2 0-1,-1-1 0,-1 0 0,-1 0 0,-1 0 1,0 0-1,-1-1 0,0 0 0,0 1 0,0-1 1,0 1-1,0-1 0,1 1 0,0 0 0,1 1 1,0-1-1,2 1 0,0 0 0,2 1 0,1 1 0,2-1-12,-12-1 1,2 0 0,0 0 0,1 0 0,1 1 0,1 0-1,1 1 1,0 0 0,0 0 0,1 0 0,0 0 0,0 0 0,1 1-1,-1-1 1,0 1 0,-1-1 0,1 0 0,-2 0 0,1 0-1,-2 0 3,2 0 0,0 0 0,-2 0 0,1-1 0,-2 0 1,1 1-1,-1-1 0,0 0 0,0 0 0,0 1 1,1-1-1,0 1 0,0 0 0,1 0 0,0 1 1,1 0-1,1 0 0,1 1 0,2 0 0,0 1 0,2 1-15,-11-2 1,1 1-1,1-1 1,0 2-1,1 0 1,1 0-1,1 0 1,1 1 0,0 1-1,2 0 1,1 0-1,2 1 1,0 0-1,2 1 1,2 0-1,1 1-37,-22-3 1,4 1 0,2 1-1,3 0 1,1 1 0,2 1-1,0 1 1,1 0 0,-1 0-1,0 0-11,-9 1 1,-1-1 0,-2 1 0,1 0-1,1 1 1,4 1 0,5 1 0,6 2-1,7 2-136,-23 1 0,11 4 0,7 2 0,0 1 336,7 2 0,0 1 0,4 2 0,9 0-90,-12 6 0,9 1 491,6 2 1,5 0 491,-19 12 0,26-8 0,-8 2 0,20-9 0,-5 2 0,0 0 0,13-3 0,-1 4 0,22-9 0,2-2 0,38-1-492,31 2 1,18 2-165,0-1 1,11 1 0,14 3-451,-32-4 0,7 2 0,7 1 0,4 1 0,3 1 0,1 1 0,1-1 0,-3 0 13,-3-1 1,-1 1 0,0 0 0,2 0-1,1 0 1,1 1 0,4 0 0,3 2-1,3 0 44,-18-4 0,3 2 1,3 0-1,2 0 1,3 1-1,1 1 1,1-1-1,1 1 1,0 0-1,0 0 1,0 0-1,-1 0 1,-2 0-1,-1 0 0,-2-1-10,3 2 0,0-1 1,-2 0-1,0 0 0,-2 1 1,1-1-1,-1 0 1,0 1-1,1-1 0,1 0 1,0 1-1,2 0 0,1-1 10,-4 0 0,3 1 1,1-1-1,1 1 1,1 0-1,1 0 1,0 0-1,-1 0 1,0-1-1,0 1 1,-3-1-1,-1 0 1,-2-1-1,-2 0 0,-3 0-33,14 2 1,-3 0 0,-3 0-1,-1-1 1,-2-1 0,-2 0-1,0 0 1,0 0 0,0-1-1,1 0-11,8 0 1,1 1 0,0-1 0,1-1-1,-2 1 1,-2-2 0,-3 0 0,-4-1-1,-3-1-54,6 1 0,-3-1 0,-5-1 0,-2-1 0,-3-1 0,-2-1-82,18 1 0,-4-1 0,-4-2 0,-6 0-82,-3-1 0,-5-1 0,-13-2-656,16-3 262,-2-2 1705,-9 2-492,-11 0 1,4 0-1,-6 1 1,1 0-1,15 0 1,-2 1 491,16 0 0,-23 0 0,-40-3 0,-18 0 0,-94-20-738,23 7 1,-17-4 0,-10-2 0,-1-1-410,18 3 0,-3-2 0,-2 0 0,-4-1 0,-5-1 0,-5 0 74,20 5 1,-3-1-1,-5 0 1,-3-1 0,-2 0-1,-2-1 1,0 1 0,0-1-1,0 0 1,2 1-1,3-1-9,-4 0 1,1-1 0,2 1-1,0-1 1,0 0 0,-1 1-1,-1-1 1,-2 0 0,-2 0-1,-3-1 28,13 4 1,-4-1 0,-2 0 0,-2 0-1,-2-1 1,0 1 0,-1 0 0,0-1 0,0 1-1,2 0 1,0 1 0,3 1 0,2 0-1,3 0-28,-13-1 1,2 1 0,3 0-1,2 0 1,1 2 0,0-1-1,0 1 1,0 0 0,-1 1-1,-1-1 9,3 1 1,-2 0-1,-2-1 1,0 1 0,0 0-1,0 0 1,2 1 0,2 1-1,4 1 1,2 1-1,5 1-74,-22-2 0,5 3 0,4 1 0,4 1 0,4 1 0,4 1-82,-12 0 0,4 2 0,8 2 0,10 0-246,-5 2 0,21 3-492,30 4 1967,19-4-492,40 7 1,30 3-165,8 4 1,15 4 0,15 4-319,-32-9 1,9 2 0,7 2 0,6 1 0,4 2 0,3 0-1,2 0 1,0 0 0,-1 0-10,-11-3 0,0-1 0,0 1 0,1-1 0,2 1 0,2 0 0,2 1 0,2 0 0,3 0 0,4 2 0,3 1 0,4 0-40,-32-7 1,3 1 0,2 0-1,3 1 1,3 0 0,1 1-1,2 0 1,2 1 0,2 0-1,0 0 1,2 0 0,0 1-1,1 0 1,0 0 0,1 0-1,-1 0 1,1 0 0,-2-1-1,0 1 1,0 0 0,-2-1-1,-2 0 1,0-1 0,-3 0-1,-1 0-10,9 2 1,-2 0 0,0 0 0,-2-1 0,0 0 0,-1 0-1,-1 0 1,0-1 0,-1 1 0,1 0 0,-1-1 0,0 1 0,1 0-1,0 0 1,1-1 0,1 2 0,0-1 0,2 0 0,0 1-1,3 0 10,-11-2 1,1 0 0,2 0-1,1 1 1,1 0 0,1 0-1,0 0 1,1 0 0,1 0-1,0 1 1,0-1 0,0 1-1,0-1 1,-1 0 0,0 1-1,0-1 1,-1 0 0,-1-1-1,0 1 1,-2-1 0,-1 0-1,-2 0 1,0-1 0,-3 0-1,-1-1-18,15 5 0,-1-1 0,0 0 0,-2-1 0,-1 1 1,-1-1-1,-1 0 0,-1-1 0,-1 1 0,-1-1 0,-2-1 1,-1 1-1,-1-2 0,-1 1 0,-2-1 0,-1-1 0,-1 1-32,17 3 1,-2-1-1,-2 0 1,-3-1 0,-1-1-1,-1 1 1,-2-2 0,-2 0-1,-1 0 1,0-1-1,-2-1-33,16 4 0,2-1 0,-1 0 0,-3 0 0,-3-2 0,-7-2 0,-8-2 0,-11-2 323,17 2 1,-15-4 0,-16-4-201,-3-4 0,-126-11 0,-5-2 0,-22-6 0,28 4 0,-10-4 0,-9-1 0,-4-1 0,-3-2 0,-1 1 0,12 3 0,-1-1 0,-1 1 0,-3-1 0,-3-2 0,-4 0 0,-5-1 0,-5-2 0,31 6 0,-4 0 0,-2-1 0,-3-1 0,-3-1 0,-2 0 0,-2-1 0,-1 0 0,-1-1 0,-2 1 0,1-1 0,-2 0 0,1 0 0,0 0 0,1 0 0,1 0 0,0 1 0,4 0 0,1 1 0,-1-1 0,1 0 0,0 1 0,0-1 0,0 0 0,0 1 0,-1-1 0,-1 0 0,0-1 0,-1 1 0,-2-1 0,0 0 0,-1 0 0,-2 0 0,-2-1 0,-1 0 0,15 3 0,-2 0 0,-2-1 0,-1 1 0,-1-2 0,-2 1 0,-1 0 0,-1-1 0,0 0 0,-1 0 0,-1 0 0,0-1 0,0 1 0,0-1 0,-1 1 0,1 0 0,0-1 0,1 1 0,0 0 0,1 0 0,1 0 0,1 0 0,1 0 0,2 1 0,1 0 0,1 0 0,-10-2 0,1 0 0,2 0 0,0 0 0,1 0 0,1 0 0,1 1 0,1-1 0,0 1 0,0 0 0,1 0 0,0-1 0,0 1 0,0 0 0,0 0 0,0 0 0,-1 0 0,0 0 0,0 0 0,-1-1-50,-1 1 1,-2-1 0,0 1 0,-2-1 0,-1-1 0,1 1-1,-1 0 1,-1 0 0,2 0 0,0 0 0,1 0 0,0 1 0,3-1-1,1 2 1,1-1 0,3 1 0,3 0 0,2 1 0,3 1-1,3 0-49,-26-6 1,5 0 0,3 1-1,4 1 1,2 1 0,4 0-1,2 1 1,1 0 0,2 1-1,2 0 262,-27-6 1,-1 0 0,5 2 0,7 1 0,10 2 0,14 4 327,-24-6 1,47 11 491,61 17-492,53 12 1,29 6-247,-29-7 1,5 0 0,7 3 0,9 1-236,-13-4 1,7 2 0,6 2 0,4 0 0,2 0 0,1 1 0,0 0 0,-3-1-11,1 1 0,-1-1 0,0 1 0,1 0 0,1 0 0,2 0 0,2 1 0,4 1 0,-17-4 0,4 0 0,3 2 0,2-1 0,1 1 0,1 1 0,0-1 0,-1 0 0,-1 0 0,-1-1 0,-4 0 0,-3-1 0,19 4 0,-4-1 0,-2-1 0,-2 1 0,-1-2 0,0 1 0,0 0 0,1 0-123,2 0 0,3 1 0,1 0 0,-1 0 0,-2 0 0,-4-2 0,-5-1 0,-7-2-123,19 5 0,-10-3 0,-5-2 0,-4-1 118,11 1 1,-6-2 0,-17-3 127,-4 1 983,-48-9-492,-56-4 1,-34-4-165,-10-2 1,-13-1 0,-8-2-244,23 3 1,-3-1 0,-5 0-1,-4-1 1,-5-2-85,11 1 0,-6-2 0,-4 0 0,-3-1 0,-2-1 0,1 0 0,1 0 0,3 0-123,6 0 0,3 0 0,0 0 0,1-1 0,-2 0 0,-1 0 0,-3 0 0,-4-2 112,5 2 1,-4-1 0,-3 0 0,-3-1-1,-1 0 1,-1 0 0,1-1 0,1 1-1,1 0 1,4 1 0,5 0-113,-11-1 0,5 0 0,2 0 0,2 0 0,1 1 0,-1 0 0,-1 0 0,-2 0 13,2 0 1,-3 1 0,-2-1 0,-1 0-1,1 1 1,3 0 0,4 1 0,5 1-1,7 1-136,-30-4 0,10 3 0,8 1 0,4 0 61,-4 0 1,6 2 0,22 2 1167,19 3 0,42 5 0,5 0 0,34 10 0,48 17-656,-17-7 1,12 2 0,3 1-83,-14-4 1,2 0 0,3 1 0,6 0-83,-4-1 1,7 1 0,3 0 0,2 0 0,-2-1 0,-3-2 18,2 1 0,-3-2 1,0-2-1,0 1 0,3-1-182,13 3 0,5 0 0,1-1 0,-5-1 0,-8-3 97,8-1 0,-8-3 0,-3-1-97,-9-1 0,-2-1 0,-13-2 0,12-2 0,-42-2 0,-30-1 0,-59 1 0,-39 0 0,33-2 0,-3-2 0,-10 0-157,-8 0 0,-12-1 0,-6 0 1,-2-2-1,3 0 157,5-2 0,0 0 0,0-2 0,-3 0 0,-5-1-141,12 1 1,-4-1-1,-3 0 1,-1-1-1,0 0 1,1-1-1,4 1-23,-7-2 0,2-1 0,1 1 0,2-1 0,1 0 0,2 1-33,-7-2 0,1 0 1,3 0-1,4 1 0,5 1-114,-24-4 0,8 1 0,22 3 311,9-4 0,109 19 0,44 4 0,1 2 0,-8 0 0,1 2 0,9 1-197,-4-1 0,9 2 1,4 1-1,-1 1 0,-8-1 15,-6 1 0,-4 1 1,-2-1-1,1 2 182,6 2 0,2 1 0,-4 1 0,-8-2 491,8 4 1,-9-2-1,-7-2 1,-12-1 491,-25-3 0,-37 0 0,-10-3 0,-35 8 0,-16-6 0,-25 4-492,35-9 1,-2 0-1,3 1 1,1 0-1,-7-1 1,2 1 491,-24 4-564,19 5-419,39-2 0,12 1 0,13-5 0,5-1 0,2 0 0,5 15 0,7 36 0,7 23 0,-1-3 0,1 0 0,-10-42 0,-1 3 0,-4-23 0,-1-6 0,10-5 0,38 8 0,24 10 0,15 4-328,-21-7 0,5 0 0,7 2 131,-9-1 0,8 1 1,3 2-1,0-1 0,-2-1-49,8 2 0,-1-1 0,0-1 0,5 0 49,-5-2 0,4 0 1,1 0-1,-1-1 0,-4-3-49,1 0 0,-3-3 0,-3-1 0,-1-2-82,16 2 0,-3-3 0,-7-2-164,7-2 0,-12-5-492,14-4 888,-34-3 1079,-1 3 0,-7 0 0,30 2 0,12 0-492,-4 3 1,8 0-165,-34-1 1,1 0 0,7 1-83,14 2 1,8 0 0,6 2 0,0-1-443,-13-1 0,2 0 1,1 0-1,2 0 0,0 1 33,-10-1 0,1 1 0,0 0 0,2 0 0,2 0 0,1 0 23,-1-1 1,3 2-1,2-1 1,1 0-1,-1 1 1,-4-2-1,-3 1-56,9 0 0,-4-1 1,-3 0-1,1 0 0,3 1 33,-4-1 0,3 2 0,2-1 0,-2 0 0,-4-1 0,-6 0-82,2-2 0,-7 0 0,-2 0 0,3 0 0,11 1 0,3 0 0,-2 1 0,-8-1-82,-10-1 0,-7-1 0,2 1 0,12 1 0,2 0 0,-7 0 819,-5 0 1,-4 0-169,4-1 0,-2 1 660,26 0-492,-37-3 1,1 0 491,40 1-546,-38-4 0,0 0-437,-8 0 0,1-1 0,12-3 0,0-1 0,-13 1 0,0 1 491,10-4 1,-1 0 491,27-3 0,7 0 0,-15 3-845,-20 2 1,3-1-322,-3 0 0,4 1 183,21-3 0,0-1 0,-20 4 0,-3 1 0,1-1 0,-6 1 0,-1-1 0,-21 2 0,-22 2 0,-11 2 0,-54 3-328,-10 0 0,-20-1 0,-7 1 131,14-1 0,-6 0 1,-5 0-1,-6-1 0,-9 0 98,20-1 1,-7 0 0,-5-1-1,-4 0 1,-4 0 0,-2-1-1,-1 0 1,-1 1 0,1-1-1,2 0 17,11 0 0,0 0 0,0 0 0,0 0 0,-1-1 0,0 1 0,-2-1 0,-1 0 0,-2 0 0,-2 0 0,-2-1 0,-3 0 27,17 1 0,-4-1 1,-1 0-1,-3 0 0,-1 0 1,-2-1-1,-1 1 1,0-1-1,-2 0 0,1 0 1,-1 0-1,1-1 1,0 1-1,0 0 0,2 0 1,1 0-1,2 0 0,2 0-11,-8 0 0,2 0 1,0-1-1,2 1 1,1 0-1,0 0 1,0-1-1,1 1 1,0 0-1,0-1 1,-1 1-1,0-1 1,-2 0-1,0 1 0,-1-1 8,5 0 0,-2 0 0,-1 0 0,-2 0 0,0 0 1,-1-1-1,-1 1 0,1-1 0,1 1 0,0-1 0,1 1 1,1 0-1,3 0 0,1 0 0,3 1 0,2 0 0,4 0-41,-22-1 1,3 0 0,4 0-1,2 1 1,3 1 0,1-1-1,2 0 1,1 1 0,0-1-1,1 1-24,-12-2 0,-2 1 0,1-1 0,1 1 0,5-1 0,4 2 0,8 0 0,9 1-205,-28 0 0,15 2 0,10 0-164,2 1 0,20 1-492,35 0 1967,17 3 0,1 2 0,-2 3 0,1 0 0,35 0 0,22-6-492,9-1 1,9-1-1,-1 0 1,6 0-165,10 0 1,9 0 0,1 0-88,-3 2 1,0 0 0,9 1-405,-25-1 0,5 1 0,5 0 0,1 0 0,-1 0 0,-2 1-33,10 2 0,-2 0 1,0 0-1,2 0 0,5 0 56,-13-1 1,4 1-1,2-1 1,1 0-1,1 0 1,-2 0-1,-1-1-23,9 1 0,-1 0 0,-1 0 0,0-1 0,-1 0 0,0 0 0,-2-1 0,-2 0 0,1-1 0,-1 1 0,0-2 0,1 1 0,3-2 0,1 0 0,1-1 0,-2 0 0,-3 0 0,-4 0-33,-5 0 0,-5-1 1,-2 0-1,1 1 0,2-1 0,10 0 0,4 0 1,0-1-1,-3 2 0,-5 0-49,-5 0 0,-5 2 0,-1 0 0,4 0 49,-1 1 0,3 1 1,1 0-1,-1 1 0,-4 0-49,0 2 0,-4 0 0,0 0 0,6 1 129,3-1 0,6 2 0,2-1 0,-3 0 0,-4 0 117,-3-1 0,-5 0 0,-1-1 0,6 0 0,2 1 0,4 0 0,3-1 0,-3 1 0,-5-2 0,20 1 0,-5-2 0,3 0 0,-7-1 0,5 0 0,0-1 0,-4 1 0,-16 0 0,-3-1 0,-1 1 0,0-1 327,25 0 1,-1 0 0,-3 0-130,-14 0 0,-2 1 0,-2-1-198,-1 0 0,-1 0 0,-4-1 491,14 1 1,-4-2-1,1 1 1,-8-1 491,-3 0 0,-39-1 0,-25 0 0,-8 1 0,-29-1-492,-13-2 1,-16-1-247,-15-2 1,-17-1 0,-8-2 0,-3 1-410,20 1 0,0 2 0,-4-1 0,-4-1 0,-6-1 0,-7-2 82,21 1 0,-5 0 0,-5-2 0,-4-1 0,-3 0 0,-2-1 0,-2 0 0,0 0 0,-1-1 0,0 1 0,2 0 0,2 1 6,6 1 0,1 0 1,1 0-1,0 0 0,0 1 1,-1-1-1,0 0 1,-1 0-1,-1 0 0,-2-1 1,-2 0-1,-2 0 0,-2 0 24,14 1 0,-2 0 0,-2-1 1,-2 0-1,-1 0 0,-2-1 0,-1 1 1,-1-1-1,0 0 0,-1 0 0,1 0 1,-1 0-1,1 1 0,1-1 0,1 1 1,1-1-1,2 1 0,1 1 0,3-1-14,-8 0 0,1 0 1,2 0-1,1 0 1,2 0-1,0 0 1,1 1-1,0 0 1,0-1-1,0 1 1,0 0-1,0 0 1,-2 1-1,0-1 0,-2 0 4,0 1 1,-2 0-1,-1 0 1,-2-1-1,0 1 1,-1 0-1,0 0 1,1 1 0,0-1-1,1 1 1,2 0-1,2 0 1,2 0-1,2 1 1,4 0-1,3 1-48,-23-3 1,5 1 0,4 1 0,2-1-1,3 2 1,2-1 0,1 2 0,0-1-1,0 1-13,-2 0 0,-2 1 0,0 0 0,2 0 0,3 1 0,5 0 0,5 1 0,7 1-205,-34 1 0,13 1 0,12 1-164,6 2 0,18 1 1475,24 4 0,22-2 0,6-3 0,70-9-492,-10 5 1,15 1-296,-2-3 1,14-1-1,8 0 1,4 0 0,1 1-115,-14 2 1,1 0 0,2 1 0,3 1 0,4-1-1,4 1 1,5 0-83,-14 0 0,5 0 0,3 0 0,5 0 0,1 0 0,3 0 0,2 1 0,0-1 0,0 1 0,-1 0 0,0 1 0,-3-1-76,-7 1 0,-1 0 1,-1-1-1,-1 1 0,1 0 1,0 0-1,1 1 1,0 0-1,2 0 0,1 0 1,2 1-1,1 0 0,4 1 21,-11 0 0,2 0 1,3 0-1,2 1 0,1 1 1,2-1-1,1 1 1,1 0-1,0 1 0,0-1 1,0 1-1,-1-1 1,0 1-1,-1-1 0,-1 1 1,-2-1-1,-2 1 0,-2-1-16,10 1 1,-3-1 0,-1 1 0,-2-1-1,-1 1 1,0-1 0,-1 1 0,-1 0 0,1-1-1,1 2 1,0-1 0,2 1 0,1-1-1,2 2 13,-7-1 0,1 0 0,3 1 0,1 0 0,1 0 1,0 1-1,1-1 0,0 1 0,0 0 0,0 0 0,-1-1 1,-2 1-1,-1-1 0,-2 1 0,-2-2 0,-2 1 0,-4-1-32,18 2 1,-3-1-1,-3 0 1,-3 0 0,-1 0-1,-2-1 1,0 1 0,0-1-1,0 0 1,1 0-1,2 1 8,-4-2 0,1 1 0,1 0 0,1 0 0,0-1 0,0 1 0,-2-1 0,-1 1 0,-1-1 0,-4 0 0,-3-1 0,-3 0-59,20 2 1,-6-1-1,-4 0 1,-3 0-1,-1-1 1,1 0-1,1 1 0,-1-1 1,2 0-1,1 0 1,-2 0-1,-3 0 1,-3-1-1,-6-1 198,16 1 1,-7-1 0,-5 0 0,1-1-58,-1 1 0,-1-1 0,-3 0 0,-9-2 491,13-1 1,-10-2-1,-10 0 1,-10-1 491,-15-3 0,-22 2-492,-61 3 1,-37 4-165,8-1 1,-10 1 0,-6 1-245,14-2 0,-3 0 1,-5 1-1,-5-1 1,-7 0-84,18-1 0,-7 0 0,-3 0 0,-4 0 0,-2 0 0,-2-1 0,1 0 0,0 0 0,2-1-110,1-1 1,1 0 0,0-1 0,0 0-1,0 0 1,-2 0 0,-3-1 0,-2 0-1,-4 0 39,18 0 1,-3 0 0,-3 1 0,-1-1-1,-3 0 1,-1 0 0,0-1 0,-1 1 0,0-1-1,1 0 1,1 0 0,1-1 0,3 1-1,2-2-19,-9 0 1,1-1-1,3 0 1,1-1 0,0 0-1,1 0 1,0-1 0,0 1-1,-2-1 1,0 0-1,-3 1 14,6 0 0,-2 0 1,-1 0-1,-2-1 0,0 1 1,-1 0-1,0-1 1,2 1-1,0-1 0,3 0 1,1 1-1,4-1 0,2 0-47,-20-3 0,5 0 0,3 0 0,2 0 0,1 0 0,1 0 0,0 0 0,-2 1 0,-2-1 0,-3 1 0,-1-1 0,1 1 0,3-1 0,3 2 0,6-1 0,7 2 28,-18-3 1,9 0-1,7 2 1,3 0 94,-10-1 0,6 1 0,20 2 983,17 2 0,46 3 0,28-7 0,20-4-492,12 0 1,11 0-165,-8 3 1,5 1 0,10 1-165,-6 2 1,8 1 0,6 0 0,4 1 0,3 1 0,-1 0-152,-4 1 0,1 1 0,2 1 1,2-1-1,4 2 0,5 0 0,6 1-83,-25-1 1,4 2 0,3-1 0,4 1-1,3 0 1,1 1 0,3-1 0,1 1 0,1 0-1,0 1 1,0-1 0,0 1 0,-2-1-1,0 1 5,-6 0 0,0-1 1,0 1-1,-1 0 1,1 0-1,-1 0 1,1 0-1,1 0 1,1 1-1,1 0 1,1 0-1,1 1 1,3-1-1,1 2 0,3-1 23,-19 0 0,2 0 0,3 0 1,0 0-1,3 1 0,1 0 0,0 0 1,2 1-1,1-1 0,0 1 0,1 0 1,0 0-1,0 0 0,1 0 0,-2 0 1,1 0-1,-1 0 0,-2 0 0,0 0 1,-1 0-1,-1 0 0,-2 0 0,-2-1-12,11 2 0,-1-1 1,-1 1-1,-2-1 0,0 0 1,-1 1-1,-1-1 1,0 0-1,0 1 0,-1-1 1,0 1-1,0-1 1,0 1-1,0-1 0,1 1 1,0 0-1,0 0 0,2 0 3,-3-1 0,1 1 0,2 0 1,1 1-1,0-1 0,1 1 0,1-1 1,-1 1-1,-1-1 0,0 1 0,-1-1 1,-1 1-1,-1-1 0,-2 0 0,-2 0 1,-2 0-1,-3 0 0,-2-1 0,-4 0-47,28 3 1,-3-1 0,-4 1-1,-3-1 1,-3 0 0,-2 0-1,-3-1 1,-3 0 0,-2-1-1,-1-1-65,22 2 0,-1-1 0,-5-2 0,-6 0 0,-8 0 0,-11-2 23,36 4 1,-37-6 1123,-57-6-492,-83-5 1,-58-2-347,43 3 0,-11 0 0,-7-1 0,-6-2 0,-3 0-145,19 1 0,-3 0 0,-2-1 0,-3 0 0,-4-1 0,-4-1 0,-4-1 0,-4 0 0,30 3 0,-3 0 0,-3-1 0,-2 0 0,-4 0 0,-1-1 0,-2 0 0,-1-1 0,-1 1 0,-1-1 0,0 0 0,0-1 0,0 1 0,1 0 0,1-1 0,2 1 0,-1-1 0,2 0 0,0 1 0,1-1 0,0 0 0,0 0 0,0-1 0,-1 1 0,0-1 0,-2 0 0,0 0 0,-1 0 0,-2-1 0,-2 0 0,-2 0 0,-1-1 0,16 3 0,-1 0 0,-2 0 0,-1-1 0,-2 0 0,-2 0 0,0-1 0,-2 0 0,0 1 0,-1-2 0,0 1 0,-1 0 0,0 0 0,1-1 0,-1 1 0,1 0 0,0-1 0,1 1 0,1 0 0,1 0 0,1 0 0,1 1 0,2-1 0,2 1-52,-9-2 0,1 0 0,2 1 1,0-1-1,2 1 0,0 0 0,2-1 1,-1 1-1,2 0 0,-1 0 0,1 0 1,-1 0-1,1-1 0,-1 1 0,-1 0 1,1-1-1,-2 1 0,0-1 0,-2 0 5,5 1 0,-3-1 0,0 1 0,-2-1 0,-1 0 1,0-1-1,-1 1 0,0 0 0,1-1 0,-1 1 1,1 0-1,0-1 0,1 1 0,2 1 0,1-1 1,1 1-1,2 0 0,2 0 0,2 1 0,3 0 0,3 1-35,-22-4 0,3 0 0,4 1 0,1 0 0,3 1 0,2 0 0,2 1 0,1-1 0,1 1 0,1 0 0,1 0 0,0 0-28,-13-2 1,-1-1 0,1 1 0,1-1-1,2 2 1,5 0 0,5 1 0,7 1-1,8 2 437,-32-6 1,14 4 0,17 2 625,-17-2 30,132 15-492,1-2 1,11 1-165,22 0 1,14-1 0,5 1-283,-9 0 1,2 1 0,7 0-1,7 1-45,-17 1 0,7 0 0,5 0 0,3 1 0,0 0 0,0 0 0,-2 0 0,-6 1 0,-1-1 0,-1 0 0,1 1 0,2 0 0,2 0 0,4 1 0,-11 0 0,3 1 0,3 0 0,2 0 0,1 1 0,0 0 0,-1 0 0,-1-1 0,-3 0 0,-4 0-123,3 0 0,-4-1 0,-2 0 0,-1 0 0,-1-1 0,1 1 0,1 0 0,1 0 0,9 0 0,3 1 0,2 0 0,0 1 0,-2-1 0,-3-1 0,-3 0 0,-7-1-74,13-1 0,-7 0 1,-3-1-1,-4-1 0,0 0-49,11 0 0,0-2 0,-6 0 0,-13-1 737,3-2 1,-15-1 491,10-5 0,-65 4 0,-15 2 0,-49 3 0,-33-1-656,25 4 1,-10 0 0,-1 0-1,-3 0 1,-2-1 0,-5 1-83,0 0 1,-7 1 0,0 0 0,2-1-1,9-1 1,1 0 0,1-1 0,0 2 81,-26 0 1,0 1 0,10 0 163,7-2 1,11 0 14,-6 3-506,108-8 0,24 2 0,12 2 0,20-3 0,14 1-246,-10 2 0,11 0 0,6 2 0,-1 0 49,-17 0 0,-1 0 1,3 0-1,3 1 0,6 1 74,-13 0 0,5 0 0,4 1 0,2 0 0,1 1 0,0 0 0,-1 0 0,-4 1-18,3 0 1,-2 1-1,-1-1 1,-1 2-1,1 0 1,2 0-1,3 2 31,-8-2 1,2 2 0,3 0 0,2 1-1,-1 0 1,-1 1 0,-3-1 0,-3 0-1,-4 0-54,9 2 0,-4 0 0,-4 0 0,-2 0 0,-1 1 0,1-1-33,15 4 0,1 0 1,-3 1-1,-6-2 0,-12-1-295,25 6 0,-19-2 0,-27-9 0,-17-1-144,-31-5 1619,-49-3 0,-41 0-656,12 0 1,-14-1 0,-4-1-83,12-1 1,-3-1 0,-5-1 0,-8 0-148,8-1 1,-7 0-1,-5 0 1,-4-1-1,-1-1 1,0 1-1,2-1-239,0 0 1,1 0-1,0 0 1,-2 0-1,-1-1 1,-4-1-1,-5 0 51,19 0 1,-5 1-1,-3-2 1,-2 1 0,-2-1-1,-1-1 1,0 1 0,1 0-1,1-1 1,3 1-1,2 1-20,-5-2 1,2 1 0,2 0 0,1-1-1,0 1 1,1 0 0,-1-1 0,-1 0-1,-1 0 11,4 0 1,-4-1 0,-1 0-1,-1 0 1,0 0 0,2 0-1,2-1 1,4 2 0,4-1-1,5 2-98,-26-4 0,7 0 1,5 1-1,6 1 0,3 0-49,0 0 0,1-1 0,10 2 0,17 2 1229,-2-2-819,64 9 819,60-1-492,-4 2 1,11 3-165,2 1 1,9 2 0,11 2-165,-14-1 1,8 0 0,7 2 0,4 0 0,1 1 0,1 0-161,-16 0 0,0-1 1,1 1-1,1 0 1,3 2-1,4-1 1,3 2-1,4 1-74,-17-3 1,3 1 0,3 1 0,4 0-1,2 1 1,1 0 0,2 1 0,1 0 0,1 0-1,-1 0 1,0 1 0,-2-1 0,-1 0-1,-2 0-5,2 1 0,-1-1 1,0 0-1,-2 1 0,1-1 1,-1 1-1,0 0 1,1 0-1,0 0 0,1 1 1,1 1-1,2-1 0,0 2 14,-7-2 1,2 0-1,2 2 1,1-1-1,1 1 1,1 1-1,0-1 1,1 1 0,-2 0-1,1 0 1,-2 0-1,-1-1 1,-2 1-1,-2-1 1,-2 0-1,-2-1-28,12 3 1,-1 1-1,-2-1 1,-2-1 0,-1 1-1,-2 0 1,-2-1 0,-1 0-1,-2 0 1,-1 0-1,-1-1-33,11 4 0,-1 0 0,0 0 0,-3-1 0,-4 0 0,-3 0 0,-5-3 0,-7 0-123,18 3 0,-5-1 0,-13-2 0,-18-3 1229,-4 4-449,-114-19-534,-24-5 0,-18-1 144,17 0 0,-6-1 1,-13-3-145,31 2 0,-8-2 0,-5-1 0,-4 0 0,-2-1 0,1-1 0,1 1 0,10 0 0,1 0 0,1 0 0,-1-1 0,-2 0 0,-3-1 0,-4 0 0,-5-1 0,12 1 0,-5 0 0,-3-1 0,-3 0 0,-2-1 0,-2 0 0,-2-1 0,0 0 0,0 1 0,0-1 0,1 0 0,2 0 0,3 0-82,-2 0 0,2 0 0,1-1 0,2 1 0,-1 0 0,1 0 0,-1-1 0,-2 0 0,-1 0 0,-2-1 0,-2 0 0,-4-1 52,16 3 0,-3 0 0,-1-1 0,-3 0 0,-2 0 0,-1-1 0,-1 0 0,-1 0 0,0 0 0,-1-1 0,1 1 0,0 0 0,1-1 0,0 1 0,3 0 0,1 0 1,2 1-1,3 0-41,-9-2 1,3 0 0,1 1 0,2-1-1,1 1 1,1 0 0,0-1 0,1 1 0,0 0-1,-1 0 1,0 0 0,-1-1 0,-2 0-1,-1 1 9,5 0 1,-2 0-1,-2-1 1,-2 0-1,0 0 1,0 0-1,-1 0 1,0 0 0,2 0-1,0 1 1,2-1-1,1 1 1,3 1-1,3 0 1,2 0-1,4 2 40,-21-5 1,3 0 0,4 2 0,3 0 0,3 0 0,1 1 0,3 0-1,0 1 1,2 1 21,-9-3 0,-1 1 0,2 1 0,3 0 0,5 1 0,8 2 0,10 2 491,-39-5 1,28 5 491,29 7 0,74 7 0,33 7-492,19 1 1,18 2-247,-26-4 1,6 2 0,4 1 0,5 0-73,-1 0 0,2 1 0,5 1 1,5 1-1,5 2-236,-23-4 0,6 1 0,2 1 0,4 1 0,1 1 0,1-1 0,1 1 0,-2 0 0,-2-1 63,0 1 0,-2-1 0,0 1 0,-1-1 0,2 1 0,0 1 0,2-1 0,1 2 0,3 0-90,-2 0 1,3 2-1,3 0 1,1 0 0,2 1-1,0 1 1,-1-1 0,-1 0-1,-2 0 1,-4-1-1,-2 0-33,8 2 0,-2-1 0,-3-1 0,-2 1 0,-1-1 0,-1 1 0,0-1 0,0 1-18,11 3 1,2 1-1,1 0 1,-3 0-1,-4-1 1,-7-1-1,-8-2-105,1 1 0,-9-2 0,-6-1 0,-4-1 603,34 8 0,-27-4-357,-51-7 983,-45-8 0,-52 8-492,24-6 1,-9 0-271,-13 1 0,-11 0 0,-1 0 106,-1 0 1,-1 0 0,-9 0-148,10-3 0,-9 2 0,-3-1 0,-1 0 0,5-1-377,11 0 0,3-1 1,0 0-1,-1-1 0,-6 2 182,-5-1 0,-6 1 0,-4 0 0,1 0 0,3-1 0,4 0 15,6-1 0,3-1 0,3 0 0,0 0 0,-4 0-197,-9 0 0,-4 1 1,1-1-1,3 0 0,7-1-131,-15 0 0,8-1 0,3 0 311,2 0 0,2 0 1,10 0 16,10 0 0,8 0 983,-30 2 0,58-1 0,22-4 0,43 9-492,36 3 1,22 3-247,-22-3 1,7 2 0,7 1 0,8 1-369,-15-3 0,8 1 0,6 1 0,3 0 0,3 0 0,0 1 0,-1 0 0,-2-1 8,-1 1 1,-1 0 0,0 0 0,1 0 0,0 1 0,2-1 0,2 1 0,3 0 24,-11-2 1,3 0-1,3 0 1,2 1 0,0-1-1,2 1 1,-2-1 0,-1 0-1,-3 0 1,-2 0-1,-5-1-51,18 3 1,-3 0-1,-4-1 1,-2 0-1,-1-1 1,-2 0-1,0 0-23,6 0 0,2 0 0,-1 0 0,-5-2 0,-6 0 0,-10-2-164,7 1 0,-10-2 0,-13-2-656,16 2 576,-114-11 1,-30-4 407,10 1 0,-7-2 0,-9-1 25,-7 0 0,-11-1 0,-7 0 1,-3-1-1,1 0-25,8-1 0,0 1 0,-2-2 0,-3 0 0,-4-1 0,-6-2 0,25 4 0,-2-2 0,-4 0 0,-3-1 0,-2 0 0,-2-1 0,0 0 0,-2 0 0,1-1 0,0 0 0,1 1 0,4-1 0,-1 1 0,0-1 0,-1-1 0,0 1 0,0-1 0,-1 0 0,0 0 0,0 0 0,-1 0 0,1 0 0,0-1-76,5 2 0,0 0 1,0-1-1,0 1 0,0-1 1,0 1-1,-1-1 1,1 0-1,-1 0 0,0 0 1,-1 0-1,0-1 0,0 1 8,-4-2 0,-3 0 0,0 0 1,-2-1-1,0 0 0,1 0 0,-1 0 1,2 0-1,1 1 0,1 0 0,3 0 1,3 2-1,2 0-42,-9-1 1,3 2 0,4-1 0,1 2-1,2 0 1,1 0 0,-1 0 0,0 0-1,-2-1 0,-2 0 1,-4-1 0,0 0 0,0 0-1,0 0 1,4 1 0,2 0 0,6 2-1,6 2 306,-12-1 1,7 2-1,5 1 1,4 1 0,1 1-122,-25-3 1,5 1 0,18 4 907,-5 5 0,53 7 0,16 2 0,-9 8 0,-16 5 0,-28 14 0,-16-2-492,23-13 1,-3 0-1,5-6 1,-2 1-1,-25 4 1,-2 0-1,16-7 1,-1-1-1,-16 6 1,3-1-1,28-8 1,4-1 491,-33 11-481,53-11-502,27-2 0,43-4 0,56 11 0,-24-3 0,12 1 0,2 0-328,0 2 0,2 0 0,8 1 131,-10-1 0,8 2 1,3 0-1,0 0 0,-5-1-49,3 1 0,-3-1 0,-1 0 0,4 1 49,-3 0 0,3 2 1,1-1-1,-2 1 0,-6-3 181,-8 0 0,-4-2 1,-2 0-1,0 0-17,22 5 1,-2 0 0,-11-2 32,-15-4 0,-9-2 0,17 3 0,-62-10 0,-37-2 0,-37-4 0,-15-3 0,-15-2 86,16 1 0,-5-3 0,-7 0-86,10 2 0,-6-1 0,-4-1 0,-1 0 0,4 0-246,-12-2 0,2 0 0,0 0 0,-4-1 49,7 2 0,-5-1 1,-1 1-1,5 0 0,7 0-77,-9-1 0,8 1 1,4 1 273,-25-3 0,19 2 0,37 4 0,88 14 0,46 8 0,2-1 0,-8-2 0,3 0 0,15 3-123,-22-3 0,11 2 0,6 1 0,6 1 0,4 0 0,1 1 0,-1 0 0,-3 0 13,-8-2 1,-1 1 0,-1-1 0,1 0-1,2 1 1,2 1 0,3 0 0,4 0-1,4 2 48,-21-4 1,4 0-1,3 1 1,2 1-1,2 0 1,3 0-1,1 1 1,1 0 0,1 0-1,0 0 1,0 1-1,1-1 1,-2 0-1,0 1 1,-1-2-1,-2 1-4,2 1 0,0-1 1,-1 0-1,-1 0 1,0 0-1,0 1 1,-1-1-1,2 0 1,-1 1-1,2-1 1,1 1-1,2 0 1,1 0-1,3 1 0,2 0 21,-17-4 0,2 2 0,2-1 1,2 0-1,1 1 0,2 0 1,1 0-1,0 0 0,1 1 1,1-1-1,0 1 0,1-1 1,-1 1-1,0-1 0,-1 0 1,0 1-1,-1-1 0,-1 0 1,-1 0-1,-2 0 0,-1-1 0,-2 0-13,11 3 0,-2-1 0,-1 0 0,-2 0 0,-1-1 1,-1 1-1,-1-1 0,0 1 0,0-1 0,0 0 0,0 1 1,1-1-1,0 0 0,1 1 0,2-1 0,1 1 0,2 0 11,-10-2 0,3 0 0,1 1 0,1-1 0,1 1 1,1-1-1,0 1 0,1 0 0,1 0 0,-1-1 1,0 1-1,0-1 0,0 1 0,-1-1 0,-1 0 1,-2 0-1,0 0 0,-2 0 0,-2-1 0,-1 0 0,-3 0-24,19 3 1,-4-1 0,-1 0 0,-3 0-1,-1 0 1,-1-1 0,-2 0 0,0 1 0,0-2-1,1 1 1,-1 0 0,2-1 0,1 0-1,1 0 9,-7-1 1,2 0-1,1 0 1,0 0-1,2 0 1,-1-1-1,1 1 1,0-1 0,-1 0-1,-1 0 1,-1-1-1,-1 0 1,-2 0-1,-3-1 1,-1 0-1,-3-1 47,19 2 0,-4 0 0,-2-1 0,-3-1 0,-1 0 1,-2-1-1,0 0 0,-1 0 0,1-1 0,1 0 36,10 0 1,1 0 0,1-1 0,0 0 0,-2 0 0,-2-2 0,-4 1 0,-4-2 0,-7 0-22,18-1 0,-8 0 0,-5-1 0,-4-2 0,-3 0 245,2-1 1,-2-1 0,-7-1 0,-12 0 214,-6-2 0,-13-2 523,-7-5 0,-32 6 0,-2 2 0,7-14 0,1-5 0,9-14 0,-8-12 0,-7-1 0,-26-29 0,-27 8-492,-19 14 1,-18 3-820,14 19 0,-8 3 0,-11-1 196,13 6 1,-9-1 0,-6-2 0,-3 1 0,-2 1 0,2 1-10,12 5 1,0 2-1,-1 0 1,-2 1-1,-1 0 1,-2 0-1,-4-1 31,1 0 1,-4-1 0,-4 0 0,-1 0-1,-2 0 1,1 1 0,1 0 0,4 1-1,3 2-31,-5 0 1,4 0-1,1 2 1,2 1-1,1 0 1,-1 1-1,0 0 0,0 0 1,-3 1-1,0 0 1,1 0-1,4 1 1,6 1-1,7 2-187,-28-2 0,12 2 0,8 3-164,-8 1 0,20 2 396,36 3 96,31 1 983,6-1 0,13 7 0,24 7-492,13 4 1,11 3-1,23 6 1,7 2-165,-26-8 1,2 0 0,1 0-1,11 4 1,2-1 0,-7-1 163,-3-1 1,-7-2-1,-5-2 1,-10-2 70,-19-7-562,-55-6 0,-46-8 0,11 1 0,-14-3 0,-8-1-197,2 0 0,-7-2 1,-7-2-1,-3 0 0,-2-1 56,14 1 1,-2-1-1,-2 0 1,-2-1-1,-2-1 1,-1 0-1,-2 0 31,8 2 1,-1-1 0,-2-1 0,-1 1-1,-2-1 1,0 0 0,-1-1 0,0 0-1,0-1 11,4 1 1,-2-2 0,-1 0-1,0 0 1,-1-1 0,0 1-1,2-1 1,1 1 0,3 0-1,2 1-42,-17-3 1,4 1-1,2 0 1,1 0-1,2 1 1,1 0-1,0-1-23,-10-2 0,-2 0 0,1 0 0,5 0 0,8 3 0,12 1-164,-2 1 0,12 2 0,10 2-656,-24-4 157,112 15 827,20 1 0,11 0 0,14 1 0,-5 4 0,8 2 0,4 0 245,-7 0 1,2 0 0,5 1 0,5 1-183,-7 1 1,5 0 0,4 2 0,0 0 0,0 0 0,-2 1-137,8 1 1,-3 1-1,0 1 1,3 0-1,3 1 73,-10-2 0,4 1 0,2 1 0,2 0 0,-2 0 0,-2 0 0,-5 0 0,11 3 0,-5-1 0,-2 1 0,0 0 0,2 1-164,-8-2 0,2 1 0,2 0 0,-3 0 0,-5-1 0,-7-2-81,18 6 0,-9-3 0,-5 0 245,22 6 0,-24-5 0,-48-13 983,-51-16 0,-25-4-513,-15-3 0,-13-2-470,16 3 0,-3 0 0,-8-2 196,2 1 1,-8-2-1,-4-1 1,-1 0 0,1 0-140,4 1 0,1 0 1,0 0-1,-4-1 0,-3-1-198,5 1 1,-5-1-1,-3-1 1,-1 0-1,1 0 1,2 1-1,4 1-30,-12-3 0,4 1 0,2 1 1,0 0-1,-2 0 171,-9-3 0,-4 1 0,1-1 0,5 2 0,8 2-192,-5-1 0,8 2 0,5 3 192,-20-3 0,19 4 0,33 4 0,69 13 0,52 9 0,-11-2 0,12 4 0,3 0-67,13 4 0,4 2 0,9 3 67,-27-5 0,6 1 0,5 2 0,0 1 0,-1-1 0,-3 0 0,4 2 0,-2-1 0,-1 0 0,0 1 0,3 2 0,-5-1 0,4 2 0,1 1 0,-2-1 0,-3 0 0,-8-2 327,26 9 1,-9-3 0,-4 1-1,-8-2 1,-3 1 0,-12-5 655,14 8-361,-42-16-622,-39-15 0,-58-6 0,12-7 0,-6-2 0,-18 0 0,-5-2 327,12-3 1,-2-3 0,4 2 163,-8-2 1,4 0-1,-1-2 1,7 2 491,8 2 0,28 7-726,18 7-257,-2-1 0,-3 0 0,-3-6 945,-1-5-945,-16-22 0,-7-11 0,2 9 0,-7-3 0,-4 0 0,-7-1-328,-3 3 0,-6-1 0,0 2-11,-21-9 1,-2 3 338,18 13 0,-2 1 0,6 5 0,8 3 0,6 6 0,-26-2 0,59 17 0,15 2 0,79 5 0,8-1 0,6 0 0,7 1 446,-20-3 0,-1 0-446,11 1 0,-6-1 0,16-6 0,-25-1 0,-51-2 0,-10 0 0,-9 2 0,-44-17 0,-46-6 0,31 11 0,-9-2 0,-7 0-246,-11-3 0,-8 0 0,-5-2 0,0 1 49,18 4 0,0 0 1,-2 0-1,-2-1 0,-4 0 56,7 1 1,-6-1-1,-3-1 1,0 1-1,0-1 1,2 1-1,6 2-56,-9-3 0,5 1 1,2 2-1,0-1 0,-1 1 0,-3-1 0,-3 0 1,1 1-1,6 1 0,10 3-295,-25-5 0,17 5-492,-16-2 0,112 17 661,55 5 323,-3 0 0,9 2 491,17 3 1,10 3-403,-24-4 0,7 1 0,3 1 0,-1 2 91,-1 2 1,0 1-1,2 1 1,4 2-181,-1-1 0,5 2 0,3 0 0,-2 1 0,-5 0 0,6 2 0,-3 1 0,-2 0 0,0 1-246,-4-1 0,1 2 0,-4-2 0,-8-2 130,21 6 1,-14-3 115,-27-8 0,-11-3 0,-17-7 491,-70-15 1,-32-7-165,4 0 1,-9-2 0,-7-2-574,-2-2 0,-6-1 0,-5-1 0,-7-3 121,20 5 0,-6-2 0,-4-2 0,-2 0 1,-1 0-1,3 0 0,4 0-39,0 0 0,3-1 0,1 0 0,1 1 0,-1-2 0,-2 1 0,-9-3 0,-5 0 0,0-2 0,3 2 0,6 1 0,10 2 10,-14-6 0,11 4 0,12 0 154,-3-1 0,36 6 0,91 9 0,41 0 0,-3 2 0,10-2 327,-29 3 1,2-2 0,6 1-83,4-2 1,8 0 0,1 0 0,-4 0 1,9-1 0,-3 1 0,-2 0-247,-3 0 0,-1 1 0,-12 3 491,-6 0 1,-31 6 491,-71 11 0,-42-6-492,-17 4 1,-12-2-820,33-6 0,0-2 0,-7-2 82,-5 0 0,-7 0 0,-1-2 0,2 0 243,13 1 1,1-1 0,2-1 0,-1 1 2,-28-4 0,0 0 0,11 1 0,13 2 0,13 2 0,-3 0 0,151 22 0,-14 0 0,18 5 0,11 3 0,3-1-141,-25-6 1,1 0-1,4 0 1,3 0-1,5 2 1,4 1-1,6 1 70,-20-3 1,5 1 0,4 1 0,4 1-1,2 0 1,3 2 0,2-1 0,2 1 0,0 1-1,0-1 1,0 0 0,-1 0 0,-2 0-1,-1-1 0,-2 0 1,0-1 0,-1 0 0,0 0-1,0 0 1,0 0 0,0 0 0,1 0 0,0 1-1,2 0 1,0 0 0,2 1 0,2 0-1,1 2 19,-12-4 0,2 1 0,2 1 1,2 1-1,1 0 0,1 0 0,1 1 1,1 0-1,0 0 0,-1 0 0,1 0 1,-1 0-1,0 0 0,-2 0 0,-1-1 1,-1 0-1,-3 0 0,-1-1 0,-3-1-24,15 4 0,-1-1 1,-2 0-1,-2 0 0,-2-1 1,0-1-1,-2 1 1,-1 0-1,0-1 0,-1 1 1,0 0-1,0 1 0,-1-1-14,11 4 1,2 1-1,0 1 1,0 0 0,-1 0-1,-2 0 1,-2-1 0,-4-1-1,-4-1 1,-6-2-1,-5-2-107,23 7 0,-7-3 1,-8-2-1,-6-2 0,-6 0-131,15 5 0,-9-1 0,-25-7 1311,-29-8-554,-78-8-429,-42-8 0,22 2 0,-12-1 0,-2-1 327,-7-4 1,-4-1 0,-8-2-294,26 2 0,-5-1 0,-5-1 1,-2-1-1,2 0 0,2 0 32,-8-2 1,3-1 0,0-1 0,-3-1-1,-4-2-66,9 2 0,-4-1 0,-4-2 0,0-1 0,0 1 0,4 0 0,5 0 0,-9-2 0,5 1 0,3-1 0,0 0 0,-1 0-117,-6-3 1,-2-1 0,0 0 0,5 2-1,9 1 117,-6-2 0,9 3 0,5 0 0,-13-4 0,14 3 0,14 6 983,43 9 0,33 0 0,16-3-492,13-4 1,8-4-1,13-1 1,10-1-165,13-4 1,10-4 0,1 0-83,-28 8 1,-1 0 0,1 0 0,4-4-50,3 0 1,5-4-1,2 0 1,-3-1 0,-5 1-135,-3-1 1,-4 1-1,-3-2 1,2-1-63,4-4 0,2-3 0,-3 1 0,-9 1-63,10-14 0,-11 2 63,-10 7 0,-9 3 0,-15 2 0,-21 24 0,-54 64 0,-7 26 0,5-2 0,-1 9 162,19-24 0,3 2 1,0 5-163,1 3 0,0 6 0,1 3 0,1-3 0,-2 16 0,2-2 0,0 6 0,3-7 0,-1 6 0,2 0 0,2-6 0,1 0 0,2-5 0,2-1 0,2 2 0,2-1 0,1-9 64,2-10 1,2-9-65,3 18 0,6-67 0,15-56 0,6-22 0,-8 13 0,-1-6 0,1-22 0,-3-6-328,-7 22 0,-2-2 0,-2-7 325,-3 6 1,-1-7 0,-2-4 0,-1 1 0,-1 2-244,-3-6 0,-1 2 0,-3 0 0,-4-6 82,0 10 0,-2-6 0,-2-2 0,-3 0 0,-1 3 0,-1 7-82,-7-9 0,-3 7 0,-2 2 0,-5-3 49,-2 3 0,-5-3 1,-2 0-1,-2 4 0,1 8-49,0 8 0,0 6 0,-1 3 0,-3 2 0,-4-1 0,-3 0 0,0 5 0,3 8-246,-21-3 0,3 14 983,1 13 1,5 13-2,19 15 1,5 9-491,-1 4 0,2 7 0,-7 21 0,4 7 491,10-6 1,3 5-165,6-2 1,0 5 0,3 0 71,0 12 0,5 4-399,5-8 0,1 6 0,4-4 0,3 12 0,4-2 0,-1 12 0,3-7 983,7 9 0,-2-31 0,3-52 0,5-17-78,10-22-905,4-10 983,10-48-953,-8-10-30,-14 25 0,-3 0 0,-3 15 0,-3 2 0,-12-44 0,-3 53 0,-7 19 0,-9 23 0,-16 22 0,5 5 0,-2 7 0,0 6 0,-1 6-492,-18 29 0,4 8 368,16-6 1,6 5-205,8-6 0,3 5 0,4-1 91,9-12 0,4-1 1,3 1 236,3 13 0,3 2 0,2-5-492,5 8 0,4-5 0,6-1 0,1-8-492,10 3 0,1-21 0,-18-34 839,-3-9 145,0-21 983,3-21-760,4-24-223,-4 2 0,0-8 0,-2-24 0,-3-7 327,-2 25 1,0-2 0,-2-5-83,-3-3 1,-2-6 0,-2-2 0,-2 2-492,-2 3 0,-1 2 0,-2-1 0,-4-4 111,-3-2 0,-4-5 1,-2-2-1,-1 2 0,-1 6 135,-1 0 0,0 5 0,-1 2 0,-4 1-165,-4 1 0,-2-1 1,-1 6-1,4 11 165,-3 4 0,3 13 0,-15 3 0,37 57 983,-10 55-492,12-18 1,1 9-461,3 13 1,1 11 0,3-1 295,3-3 1,2 0 0,2 6-311,3 1 1,2 7 0,1 0 0,2-4-18,-1-14 0,2-4 0,0 0 0,1 3 0,2 16 0,1 4 0,0-2 0,1-6 0,2-1 0,0-6 0,0 0-95,-2 7 0,0 1 0,-1-8 95,4-6 0,-2-8 0,-5-11 0,0-8 0,6 5 0,-9-36 0,-6-13 983,1-6 0,1-8 0,13-13 0,12-32-610,6-15-373,-12 13 0,-1-4 0,-3 4 0,2-5-328,2-6 0,2-9 0,-1 2 29,-4 10 1,-1 1 0,1-4 298,9-25 0,2-6 0,-4 6 0,-1-7 0,-4 5-51,-2-2 0,-5 10 51,-7 1 0,-12 35 0,-13 50 0,-30 57 0,-2 15 0,11-6 0,3 4 0,11-20 0,3-1 491,3 8 1,4-4 394,3 5-774,9-10-112,0-29 0,1-8 0,-68-72 0,2 5 0,-11-6-123,1 3 0,-6-3 0,5 3 0,-5-7 0,4 6 0,10 14 0,-1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5.226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331710.96875"/>
      <inkml:brushProperty name="anchorY" value="-218740.85938"/>
      <inkml:brushProperty name="scaleFactor" value="0.5"/>
    </inkml:brush>
  </inkml:definitions>
  <inkml:trace contextRef="#ctx0" brushRef="#br0">0 1 24575,'0'0'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59.729"/>
    </inkml:context>
    <inkml:brush xml:id="br0">
      <inkml:brushProperty name="width" value="0.1" units="cm"/>
      <inkml:brushProperty name="height" value="0.1" units="cm"/>
      <inkml:brushProperty name="color" value="#FF4E00"/>
      <inkml:brushProperty name="inkEffects" value="rainbow"/>
      <inkml:brushProperty name="anchorX" value="-872057.6875"/>
      <inkml:brushProperty name="anchorY" value="-531921.8125"/>
      <inkml:brushProperty name="scaleFactor" value="0.5"/>
    </inkml:brush>
  </inkml:definitions>
  <inkml:trace contextRef="#ctx0" brushRef="#br0">821 559 24575,'7'-38'0,"0"-5"0,-6 14 0,-1-7 0,-4 2 0,-9-13 0,-1 12 0,-14-11 0,9 22 0,1 6 0,2 12 0,-11 14 0,-1 4 0,-9 14 0,11 0 0,10 8 0,7-2 0,11-1 0,17 2 0,16-1 0,42 6 0,8-9 0,-32-16 0,0-4 0,20 1 0,-21-10 0,-34-1 0,-12-3 0,-6-1 0,2-3 0,-2 1 0,0-3 0,-2 1 0,-12-8 0,-17-3 0,-18-2 0,-11 1 0,-9 2 0,-7 4-2262,-3 0 1,-6 1 0,4 2 2261,-10 2 0,5 4 0,1 5 0,11 3 0,22 6 0,34 2 0,18-6 0,2-3 0,0 0 0,4 1 6784,1-1-6784,1 0 0,-2-2 0,8-7 0,0-1 0,16-13 0,-4 6 0,9-3 0,-8 7 0,-5 4 0,-14 21 0,-7 4 0,-8 23 0,4 3 0,4 7 0,8-4 0,9-6 0,2-14 0,4-7 0,-6-12 0,1-4 0,1-7 0,-1-1 0,4-7 0,-3 1 0,6-1 0,-7 2 0,3-2 0,-8 2 0,2-3 0,-7 5 0,-5 2 0,-20 4 0,-10 4 0,-15 4 0,8 3 0,6 5 0,16-3 0,5 1 0,7-4 0,-1-3 0,2-3 0,8-2 0,5-3 0,18-6 0,4-1 0,9-6 0,-8 3 0,-4-5 0,-15 5 0,-4 1 0,-10 5 0,-2 4 0,-4 1 0,-11 3 0,-5 2 0,-4 2 0,0 7 0,10 0 0,2 3 0,6-2 0,2 5 0,5-1 0,9 8 0,4-4 0,13 2 0,2-6 0,-3-6 0,-6-6 0,-13-6 0,-5-4 0,-2-4 0,-1-11 0,-1-3 0,-10-21 0,-5-1 0,-11 5 0,-9-2 0,-9-1 0,-8 0-437,-4 2 0,-8-2 1,1 4 436,-15-4 0,0 5 0,-7-1 0,8 6 0,11 15 0,33 13 0,28 13 0,3 4 0,0 13 0,3 1 1310,3 4-1310,6-6 0,7 1 0,5-4 0,37 9 0,7-6 0,-5-6 0,3-3 0,-9-4 0,-1-2 0,1 0 0,-4-2 0,16 0 0,-38-8 0,-15 0 0,-9-2 0,-1 0 0,-1 0 0,1-1 0,-3 1 0,-1-1 0,0 1 0,-2 0 0,-1 0 0,-5-1 0,-14-2 0,0 0 0,-20 2 0,14 2 0,-8 5 0,12 1 0,3 9 0,7 2 0,5 7 0,5 2 0,7 5 0,1-5 0,9 2 0,0-12 0,9-1 0,-2-7 0,-1-3 0,-7-4 0,-7-3 0,-4-5 0,-1-1 0,-1-2 0,-3-1 0,-2 0 0,-1 3 0,-1 3 0,4 4 0,2 3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52.281"/>
    </inkml:context>
    <inkml:brush xml:id="br0">
      <inkml:brushProperty name="width" value="0.1" units="cm"/>
      <inkml:brushProperty name="height" value="0.1" units="cm"/>
      <inkml:brushProperty name="color" value="#FF4E00"/>
      <inkml:brushProperty name="inkEffects" value="rainbow"/>
      <inkml:brushProperty name="anchorX" value="-820030"/>
      <inkml:brushProperty name="anchorY" value="-505665.3125"/>
      <inkml:brushProperty name="scaleFactor" value="0.5"/>
    </inkml:brush>
  </inkml:definitions>
  <inkml:trace contextRef="#ctx0" brushRef="#br0">300 183 24575,'-17'13'0,"4"-2"0,1 7 0,5-7 0,2 1 0,3-7 0,1 0 0,2-2 0,1 3 0,-1-2 0,1 0 0,1-27 0,-1 6 0,0-15 0,-2 18 0,-1 8 0,0 5 0,-3 4 0,-4 8 0,-5 8 0,-1 7 0,0 6 0,7-5 0,3 3 0,3-10 0,2-2 0,-1-10 0,5-6 0,7-4 0,8-4 0,0 0 0,1-1 0,-8 2 0,-2 0 0,-5 1 0,-4 1 0,-1 0 0,-3-1 0,-9-12 0,-7-11 0,-22-18 0,7 5 0,-10 1 0,24 19 0,3 8 0,10 15 0,0 9 0,2 2 0,-1 1 0,4-8 0,1-3 0,0-3 0,7 0 0,-2-1 0,8-2 0,-5 1 0,6-2 0,-6 1 0,5-3 0,-6 1 0,0-2 0,-4 2 0,-1-2 0,-2-2 0,-3-6 0,-5-6 0,-14-12 0,-6-1 0,-4 2 0,11 15 0,6 12 0,4 15 0,-3 6 0,1 11 0,2 3 0,7 3 0,2 5 0,9-5 0,8 11 0,7-5 0,19 14 0,-2-10 0,15 4 0,-17-19 0,2-7 0,-18-12 0,-5-4 0,-7-5 0,-1-5 0,0-3 0,7-10 0,2-3 0,8-8 0,-5 4 0,2-3 0,-11 9 0,-2-3 0,-7 5 0,-3 0 0,-4-2 0,-17-7 0,-1 3 0,-11-4 0,10 11 0,0 4 0,10 6 0,4 2 0,5 2 0,4 1 0,-2 0 0,-2 2 0,-5 5 0,-2 3 0,-2 8 0,4-1 0,0 4 0,5-5 0,0 3 0,3-6 0,1 1 0,1-6 0,0-1 0,0-6 0,5-12 0,-1 0 0,2-18 0,-3 1 0,-4-7 0,-2 9 0,0 9 0,-2 10 0,-4 6 0,5 1 0,-4-1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9.973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655838.625"/>
      <inkml:brushProperty name="anchorY" value="-421831.3125"/>
      <inkml:brushProperty name="scaleFactor" value="0.5"/>
    </inkml:brush>
  </inkml:definitions>
  <inkml:trace contextRef="#ctx0" brushRef="#br0">600 324 24575,'-48'-39'0,"-21"2"0,-20-6 0,11 4 0,30 9 0,0 0 0,-25-5 0,0 0 0,0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9.107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548611.25"/>
      <inkml:brushProperty name="anchorY" value="-360513"/>
      <inkml:brushProperty name="scaleFactor" value="0.5"/>
    </inkml:brush>
  </inkml:definitions>
  <inkml:trace contextRef="#ctx0" brushRef="#br0">0 0 24575,'49'11'0,"-31"-7"0,19 5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9.759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627254.1875"/>
      <inkml:brushProperty name="anchorY" value="-406481.03125"/>
      <inkml:brushProperty name="scaleFactor" value="0.5"/>
    </inkml:brush>
  </inkml:definitions>
  <inkml:trace contextRef="#ctx0" brushRef="#br0">0 261 24575,'8'-38'0,"4"-6"0,10-39 0,-10 44 0,2-18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9.557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599481.375"/>
      <inkml:brushProperty name="anchorY" value="-391003.03125"/>
      <inkml:brushProperty name="scaleFactor" value="0.5"/>
    </inkml:brush>
  </inkml:definitions>
  <inkml:trace contextRef="#ctx0" brushRef="#br0">1 0 24575,'66'13'0,"17"2"0,-5-2 0,6-1 0,-9-1 0,-2-2 0,-13-1 0,-5-2 0,12 1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9.332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573477.6875"/>
      <inkml:brushProperty name="anchorY" value="-375708.71875"/>
      <inkml:brushProperty name="scaleFactor" value="0.5"/>
    </inkml:brush>
  </inkml:definitions>
  <inkml:trace contextRef="#ctx0" brushRef="#br0">1 1 24575,'40'2'0,"11"-1"0,9-1 0,7 0 0,0 0 0,-6 0 0,-5 0 0,20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6.970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377359.59375"/>
      <inkml:brushProperty name="anchorY" value="-249456.03125"/>
      <inkml:brushProperty name="scaleFactor" value="0.5"/>
    </inkml:brush>
  </inkml:definitions>
  <inkml:trace contextRef="#ctx0" brushRef="#br0">1 1 24575,'22'27'0,"-5"-7"0,-15-16 0,-3-3 0,-1-1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02.015"/>
    </inkml:context>
    <inkml:brush xml:id="br0">
      <inkml:brushProperty name="width" value="0.1" units="cm"/>
      <inkml:brushProperty name="height" value="0.1" units="cm"/>
      <inkml:brushProperty name="color" value="#333333"/>
    </inkml:brush>
  </inkml:definitions>
  <inkml:trace contextRef="#ctx0" brushRef="#br0">661 5 24575,'-41'-3'0,"24"2"0,-22 1 0,19 7 0,8-2 0,-8 3 0,14-7 0,2 1 0,-1-1 0,-1 1 0,-5 2 0,-7-1 0,1 2 0,-2-2 0,8-1 0,5 1 0,2 1 0,1 2 0,-1 0 0,1-3 0,1 1 0,0-1 0,-2 2 0,2-1 0,-2 2 0,1-3 0,2 0 0,-1-1 0,1 0 0,1 1 0,-2 1 0,2 2 0,-2 0 0,0 2 0,1-2 0,-1 1 0,1-1 0,-1-1 0,1-1 0,0-2 0,1 1 0,-2 0 0,2 1 0,-1 3 0,1-2 0,-2 3 0,1-2 0,0 0 0,0-2 0,0 1 0,1-2 0,-1 3 0,-1-2 0,2 2 0,-2 0 0,2 0 0,-2 1 0,2-1 0,0 2 0,0-2 0,-1 2 0,1-1 0,-1 2 0,1 0 0,-1 1 0,1-1 0,-1 4 0,1-4 0,0 3 0,0-4 0,0 1 0,0-2 0,1-1 0,0 1 0,0-1 0,2-2 0,-1 3 0,1-3 0,-1 3 0,1-1 0,-2-2 0,2 0 0,-1 0 0,0-1 0,-1-1 0,1 1 0,-2-1 0,2 1 0,-1 1 0,3 1 0,0 1 0,1-1 0,-1 2 0,0-2 0,-1 2 0,1-2 0,-2 0 0,1-1 0,-1-1 0,2 2 0,5 2 0,4 4 0,14 6 0,3 1 0,12 6 0,-9-7 0,0 0 0,-16-9 0,-5-3 0,-7-2 0,2-1 0,-1 2 0,5 0 0,1-1 0,2 0 0,-3-2 0,-2 0 0,-4-1 0,-1-1 0,0 0 0,0-1 0,0-1 0,-1 1 0,2 0 0,-1-2 0,2 2 0,0 0 0,1 0 0,1 0 0,4-2 0,2-2 0,11-2 0,-3 0 0,12-3 0,-9 2 0,3 0 0,-12 3 0,-4 0 0,-7 2 0,-1 1 0,-2-2 0,0 0 0,-1-1 0,1-2 0,-2 1 0,1-4 0,-1 2 0,0-3 0,0 4 0,1 0 0,-1 2 0,1 1 0,-1 1 0,0-1 0,-1-1 0,0-3 0,-1-3 0,-1 1 0,0-1 0,0 1 0,-1 1 0,1 1 0,1 1 0,-1 1 0,1 0 0,0 1 0,0 0 0,0 1 0,0 1 0,1 0 0,-1-2 0,1 1 0,-2-4 0,1 1 0,0-2 0,-2 0 0,2 1 0,0-2 0,-1 1 0,0-7 0,-1 3 0,-2-4 0,2 3 0,-1 1 0,2 4 0,1 3 0,1 4 0,-1 0 0,2 1 0,-3-3 0,2 1 0,-4-5 0,2 2 0,-3-2 0,3 3 0,-1-1 0,1 3 0,0 0 0,2 2 0,-1-1 0,-1 0 0,1 2 0,0 0 0,-3-2 0,1 2 0,-2-1 0,3 1 0,1 1 0,-2-1 0,-1-1 0,-8-2 0,0-3 0,-6-1 0,6 1 0,-3 2 0,5 1 0,-3 0 0,3 2 0,4 1 0,2-1 0,3 2 0,5 7 0,-1-4 0,3 8 0,-3-7 0,1 2 0,-2-1 0,1 0 0,-1-1 0,1 0 0,-1-1 0,1 2 0,0 1 0,2 0 0,-1 0 0,0 0 0,0 0 0,-1 1 0,1 0 0,-1 0 0,1 0 0,0-1 0,-2-3 0,1 0 0,-2-1 0,2 1 0,1 2 0,2 5 0,0 0 0,1 6 0,-1-3 0,2 4 0,1-2 0,0 1 0,0-4 0,-2-1 0,-2-4 0,0-2 0,-1-2 0,3 4 0,2 1 0,7 6 0,1 0 0,2 4 0,-5-6 0,-4-1 0,-5-7 0,-3 0 0,1 0 0,0 6 0,2 1 0,3 11 0,2-3 0,6 12 0,1-1 0,7 13 0,-2-6 0,2 8 0,-5-14 0,-2 1 0,-8-12 0,0-1 0,-6-5 0,2 2 0,-1 0 0,3 3 0,-1 0 0,1 0 0,2 3 0,2 3 0,7 8 0,0 1 0,0 2 0,-6-9 0,-6-2 0,-1-8 0,-2-1 0,-1-8 0,0 2 0,-1-8 0,0 2 0,0-2 0,0 1 0,0 1 0,0-1 0,-2-11 0,-2-3 0,-1-9 0,0-3 0,1 3 0,0-8 0,-1 5 0,-2-7 0,-1 4 0,-3-9 0,5 19 0,-1-2 0</inkml:trace>
  <inkml:trace contextRef="#ctx0" brushRef="#br0" timeOffset="2003">495 177 24575,'-4'6'0,"0"0"0,4-3 0,0-1 0,0 1 0,0 0 0,-1 2 0,1 2 0,-1 1 0,-1 5 0,-1-1 0,-5 6 0,0-3 0,-2 4 0,2-2 0,1 2 0,0-2 0,3-2 0,-2 1 0,3-2 0,-3 3 0,-3 0 0,-12 10 0,-5 2 0,-20 10 0,3-5 0,-16 6 0,18-12 0,1 1 0,18-12 0,9-2 0,6-6 0,2 2 0,3-3 0,0 5 0,1-5 0,0 4 0,-1-4 0,0 2 0,0 0 0,1-3 0,-1 2 0,1-3 0,-2 1 0,3-1 0,-2-1 0,2-2 0,-2 1 0,1-1 0,-2 1 0,2-2 0,-2 2 0,2-2 0,-2 2 0,-1-1 0,-1 2 0,0-1 0,-2 1 0,3-1 0,-1 0 0,4-2 0,-2 0 0,2-12 0,-1 2 0,0-9 0,-1 5 0,1 2 0,1-1 0,0 4 0,3-2 0,0 2 0,0 2 0,-1 2 0</inkml:trace>
  <inkml:trace contextRef="#ctx0" brushRef="#br0" timeOffset="4579">591 666 24575,'7'23'0,"-2"-1"0,-2 14 0,-2-5 0,-1 22 0,-1 2 0,-2 6 0,-3 5 0,1-17 0,1 11 0,1-16 0,-2 16 0,1 4 0,-1-10 0,0 2 0,-2 31 0,2-33 0,0-3 0,0 1 0,1-8 0,2-21 0,0-4 0,2-11 0,3-35 0,-1-6 0,4-23 0,0 7 0,0 17 0,3 3 0,-4 12 0,-1 8 0,-3 4 0</inkml:trace>
  <inkml:trace contextRef="#ctx0" brushRef="#br0" timeOffset="5457">720 1078 24575,'-3'8'0,"-5"11"0,8-13 0,13 5 0,7-15 0,27-3 0,-7 1 0,23-1 0,-6-1 0,-5 0 0,2-1 0,39-6 0,3-1 0,-37 6 0,-39 6 0,-12 3 0,-28-3 0,-28-2 0,-40-11 0,0 0 0,0 0 0,2-2 0,26 6 0,1 1 0</inkml:trace>
  <inkml:trace contextRef="#ctx0" brushRef="#br0" timeOffset="6784">640 1102 24575,'-7'-7'0,"-16"-5"0,-13-1 0,-35-12 0,-6 2 0,-11-2 0,36 12 0,14 4 0,30 8 0,5 1 0,-6 0 0,-6-1 0,-14 0 0,6-1 0,1 1 0,14 1 0,4-1 0,-3 1 0,-11-3 0,-3 0 0,-4 0 0,13 0 0,6 2 0,3-4 0,2-3 0,-3-1 0,3 2 0,0 3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3:32.251"/>
    </inkml:context>
    <inkml:brush xml:id="br0">
      <inkml:brushProperty name="width" value="0.35" units="cm"/>
      <inkml:brushProperty name="height" value="0.35" units="cm"/>
      <inkml:brushProperty name="color" value="#AE198D"/>
      <inkml:brushProperty name="inkEffects" value="galaxy"/>
      <inkml:brushProperty name="anchorX" value="0"/>
      <inkml:brushProperty name="anchorY" value="0"/>
      <inkml:brushProperty name="scaleFactor" value="0.5"/>
    </inkml:brush>
  </inkml:definitions>
  <inkml:trace contextRef="#ctx0" brushRef="#br0">0 1 24575,'0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15.898"/>
    </inkml:context>
    <inkml:brush xml:id="br0">
      <inkml:brushProperty name="width" value="0.1" units="cm"/>
      <inkml:brushProperty name="height" value="0.1" units="cm"/>
      <inkml:brushProperty name="color" value="#CC912C"/>
      <inkml:brushProperty name="inkEffects" value="gold"/>
      <inkml:brushProperty name="anchorX" value="-130186.82813"/>
      <inkml:brushProperty name="anchorY" value="-100891.0625"/>
      <inkml:brushProperty name="scaleFactor" value="0.5"/>
    </inkml:brush>
  </inkml:definitions>
  <inkml:trace contextRef="#ctx0" brushRef="#br0">1 0 24575,'0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49.311"/>
    </inkml:context>
    <inkml:brush xml:id="br0">
      <inkml:brushProperty name="width" value="0.1" units="cm"/>
      <inkml:brushProperty name="height" value="0.1" units="cm"/>
      <inkml:brushProperty name="color" value="#FF4E00"/>
      <inkml:brushProperty name="inkEffects" value="rainbow"/>
      <inkml:brushProperty name="anchorX" value="-804089.3125"/>
      <inkml:brushProperty name="anchorY" value="-495056.21875"/>
      <inkml:brushProperty name="scaleFactor" value="0.5"/>
    </inkml:brush>
  </inkml:definitions>
  <inkml:trace contextRef="#ctx0" brushRef="#br0">662 151 24575,'-9'31'0,"0"3"0,-4 12 0,2-5 0,2 11 0,4-12 0,9 3 0,3-14 0,17 0 0,13-11 0,37-2 0,-1-13 0,-23-6 0,0-3 0,11-9 0,-6-13 0,-34-2 0,-10-6 0,-11-8 0,-5 5 0,-10-8 0,-7 10 0,-36-17 0,-22 8 0,10 15 0,-6 2-542,6 7 1,-3 3 541,7 6 0,-4 1 0,5 3 0,0 1 0,3 4 0,-8 4 0,8 4 0,7 7 0,14 8 0,25-2 0,2 11 0,7 2 1083,0 19-1083,4-1 0,9 13 0,4-11 0,19 6 0,3-19 0,15-5 0,-5-18 0,13-8 0,-15-13 0,6-5 0,-19-8 0,-9-5 0,-2-9 0,-9-1 0,2-13 0,-5 9 0,-1-3 0,-2 20 0,-1 7 0,0 12 0,-8 24 0,3-1 0,-5 27 0,7-10 0,6 11 0,8-10 0,20 10 0,16-11 0,22 0 0,0-17 0,7-13 0,-26-12 0,-5-11 0,-25-7 0,-7-6 0,-11-17 0,-6 10 0,-6-15 0,-2 21 0,-11-3 0,-5 11 0,-31-6 0,7 13 0,-18 2 0,26 12 0,5 4 0,19 1 0,7 3 0,9-2 0,2 1 0,2 0 0,0 0 0,3 1 0,5 2 0,3 0 0,2-3 0,-3-2 0,-4-3 0,-4-2 0,-2-1 0,0-2 0,0-1 0,1 1 0,-1 0 0,3 1 0,0-1 0,10-3 0,15 3 0,-12-1 0,6 4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41.053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765106.875"/>
      <inkml:brushProperty name="anchorY" value="-473833.3125"/>
      <inkml:brushProperty name="scaleFactor" value="0.5"/>
    </inkml:brush>
  </inkml:definitions>
  <inkml:trace contextRef="#ctx0" brushRef="#br0">0 1 24575,'0'0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7.982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456052.875"/>
      <inkml:brushProperty name="anchorY" value="-304900.1875"/>
      <inkml:brushProperty name="scaleFactor" value="0.5"/>
    </inkml:brush>
    <inkml:brush xml:id="br1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477806.5625"/>
      <inkml:brushProperty name="anchorY" value="-318426.71875"/>
      <inkml:brushProperty name="scaleFactor" value="0.5"/>
    </inkml:brush>
  </inkml:definitions>
  <inkml:trace contextRef="#ctx0" brushRef="#br0">1 1 24575,'83'3'0,"1"1"0,-15-2 0,-4 1 0,34-1 0,-59-2 0,-5 0 0</inkml:trace>
  <inkml:trace contextRef="#ctx0" brushRef="#br1" timeOffset="236">567 33 24575,'6'5'0,"4"0"0,0-4 0,51 6 0,1-5 0,-4 0 0,8-1 0,24-2 0,-3-1 0,3-1 0,-31 2 0,1-1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8.454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500309.1875"/>
      <inkml:brushProperty name="anchorY" value="-331986.125"/>
      <inkml:brushProperty name="scaleFactor" value="0.5"/>
    </inkml:brush>
  </inkml:definitions>
  <inkml:trace contextRef="#ctx0" brushRef="#br0">1 0 24575,'17'15'0,"36"14"0,-30-16 0,23 8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6.576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359608.0625"/>
      <inkml:brushProperty name="anchorY" value="-235910.89063"/>
      <inkml:brushProperty name="scaleFactor" value="0.5"/>
    </inkml:brush>
  </inkml:definitions>
  <inkml:trace contextRef="#ctx0" brushRef="#br0">0 0 24575,'6'15'0,"-2"-2"0,0-2 0,-3-5 0,-1-5 0,0 1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7:44:36.294"/>
    </inkml:context>
    <inkml:brush xml:id="br0">
      <inkml:brushProperty name="width" value="0.1" units="cm"/>
      <inkml:brushProperty name="height" value="0.1" units="cm"/>
      <inkml:brushProperty name="color" value="#B4C3DA"/>
      <inkml:brushProperty name="inkEffects" value="silver"/>
      <inkml:brushProperty name="anchorX" value="-341683.375"/>
      <inkml:brushProperty name="anchorY" value="-225081.51563"/>
      <inkml:brushProperty name="scaleFactor" value="0.5"/>
    </inkml:brush>
  </inkml:definitions>
  <inkml:trace contextRef="#ctx0" brushRef="#br0">328 38 24575,'-77'-9'0,"-1"1"0,14 1 0,10 0 0,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39</Words>
  <Characters>1367</Characters>
  <Application>Microsoft Office Word</Application>
  <DocSecurity>0</DocSecurity>
  <Lines>11</Lines>
  <Paragraphs>3</Paragraphs>
  <ScaleCrop>false</ScaleCrop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ara Chakrabarti</cp:lastModifiedBy>
  <cp:revision>2</cp:revision>
  <dcterms:created xsi:type="dcterms:W3CDTF">2021-08-02T17:46:00Z</dcterms:created>
  <dcterms:modified xsi:type="dcterms:W3CDTF">2021-08-02T17:46:00Z</dcterms:modified>
</cp:coreProperties>
</file>